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054E3D" w14:textId="64D7ABDE" w:rsidR="0065108F" w:rsidRDefault="00A96241" w:rsidP="00A96241">
      <w:pPr>
        <w:tabs>
          <w:tab w:val="center" w:pos="4680"/>
          <w:tab w:val="left" w:pos="5940"/>
        </w:tabs>
        <w:spacing w:after="60"/>
        <w:rPr>
          <w:b/>
        </w:rPr>
      </w:pPr>
      <w:r>
        <w:rPr>
          <w:b/>
        </w:rPr>
        <w:tab/>
      </w:r>
      <w:r w:rsidR="0065108F" w:rsidRPr="001A5C7E">
        <w:rPr>
          <w:noProof/>
        </w:rPr>
        <w:drawing>
          <wp:inline distT="0" distB="0" distL="0" distR="0" wp14:anchorId="3FC11A2F" wp14:editId="0CA21107">
            <wp:extent cx="1492089" cy="1518829"/>
            <wp:effectExtent l="0" t="0" r="0" b="5715"/>
            <wp:docPr id="14848809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726" cy="15398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F24400" w14:textId="40E94A13" w:rsidR="00A96241" w:rsidRDefault="0065108F" w:rsidP="00A96241">
      <w:pPr>
        <w:pBdr>
          <w:bottom w:val="single" w:sz="12" w:space="4" w:color="auto"/>
        </w:pBdr>
        <w:spacing w:after="0"/>
        <w:ind w:right="-421"/>
        <w:rPr>
          <w:b/>
        </w:rPr>
      </w:pPr>
      <w:r>
        <w:rPr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DF171D0" wp14:editId="407624B9">
                <wp:simplePos x="0" y="0"/>
                <wp:positionH relativeFrom="column">
                  <wp:posOffset>6350</wp:posOffset>
                </wp:positionH>
                <wp:positionV relativeFrom="paragraph">
                  <wp:posOffset>142875</wp:posOffset>
                </wp:positionV>
                <wp:extent cx="3788410" cy="373380"/>
                <wp:effectExtent l="19050" t="19050" r="2540" b="7620"/>
                <wp:wrapNone/>
                <wp:docPr id="2" name="Rounded 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788410" cy="37338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000000"/>
                        </a:solidFill>
                        <a:ln w="381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7F7F7F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78A50AD1" w14:textId="77777777" w:rsidR="00A96241" w:rsidRPr="00C930E6" w:rsidRDefault="00A96241" w:rsidP="00A9624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F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FFFFFF"/>
                                <w:sz w:val="24"/>
                                <w:szCs w:val="24"/>
                              </w:rPr>
                              <w:t>FACULTY SUMMARY ASSESSMENT REPORT FORM – DOCTORAL THESIS</w:t>
                            </w:r>
                          </w:p>
                          <w:p w14:paraId="6E9CDA93" w14:textId="77777777" w:rsidR="00A96241" w:rsidRDefault="00A96241" w:rsidP="00A96241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DF171D0" id="Rounded Rectangle 2" o:spid="_x0000_s1026" style="position:absolute;margin-left:.5pt;margin-top:11.25pt;width:298.3pt;height:29.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" fillcolor="black" strokeweight="3pt">
                <v:shadow color="#7f7f7f" opacity=".5" offset="1pt"/>
                <v:textbox>
                  <w:txbxContent>
                    <w:p w14:paraId="78A50AD1" w14:textId="77777777" w:rsidR="00A96241" w:rsidRPr="00C930E6" w:rsidRDefault="00A96241" w:rsidP="00A96241">
                      <w:pPr>
                        <w:jc w:val="center"/>
                        <w:rPr>
                          <w:rFonts w:ascii="Arial" w:hAnsi="Arial" w:cs="Arial"/>
                          <w:b/>
                          <w:color w:val="FFFFFF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FFFFFF"/>
                          <w:sz w:val="24"/>
                          <w:szCs w:val="24"/>
                        </w:rPr>
                        <w:t>FACULTY SUMMARY ASSESSMENT REPORT FORM – DOCTORAL THESIS</w:t>
                      </w:r>
                    </w:p>
                    <w:p w14:paraId="6E9CDA93" w14:textId="77777777" w:rsidR="00A96241" w:rsidRDefault="00A96241" w:rsidP="00A96241"/>
                  </w:txbxContent>
                </v:textbox>
              </v:roundrect>
            </w:pict>
          </mc:Fallback>
        </mc:AlternateContent>
      </w:r>
    </w:p>
    <w:p w14:paraId="44277D0E" w14:textId="77777777" w:rsidR="00A96241" w:rsidRDefault="00A96241" w:rsidP="00A96241">
      <w:pPr>
        <w:pBdr>
          <w:bottom w:val="single" w:sz="12" w:space="4" w:color="auto"/>
        </w:pBdr>
        <w:spacing w:after="0"/>
        <w:ind w:right="-421"/>
        <w:rPr>
          <w:b/>
        </w:rPr>
      </w:pPr>
    </w:p>
    <w:p w14:paraId="39F55FBF" w14:textId="77777777" w:rsidR="00A96241" w:rsidRDefault="00A96241" w:rsidP="00A96241">
      <w:pPr>
        <w:pBdr>
          <w:bottom w:val="single" w:sz="12" w:space="4" w:color="auto"/>
        </w:pBdr>
        <w:spacing w:after="0"/>
        <w:ind w:right="-421"/>
        <w:rPr>
          <w:b/>
        </w:rPr>
      </w:pPr>
    </w:p>
    <w:p w14:paraId="1566FE2D" w14:textId="77777777" w:rsidR="00A96241" w:rsidRPr="00A14EC2" w:rsidRDefault="00A96241" w:rsidP="00A96241">
      <w:pPr>
        <w:pStyle w:val="ListParagraph"/>
        <w:spacing w:after="0" w:line="240" w:lineRule="auto"/>
        <w:jc w:val="both"/>
        <w:rPr>
          <w:b/>
          <w:sz w:val="24"/>
          <w:szCs w:val="24"/>
        </w:rPr>
      </w:pPr>
    </w:p>
    <w:tbl>
      <w:tblPr>
        <w:tblpPr w:leftFromText="180" w:rightFromText="180" w:vertAnchor="text" w:horzAnchor="margin" w:tblpY="182"/>
        <w:tblW w:w="96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471"/>
        <w:gridCol w:w="1472"/>
        <w:gridCol w:w="740"/>
        <w:gridCol w:w="740"/>
        <w:gridCol w:w="741"/>
        <w:gridCol w:w="740"/>
        <w:gridCol w:w="441"/>
        <w:gridCol w:w="299"/>
        <w:gridCol w:w="694"/>
        <w:gridCol w:w="708"/>
        <w:gridCol w:w="851"/>
        <w:gridCol w:w="709"/>
      </w:tblGrid>
      <w:tr w:rsidR="00A96241" w:rsidRPr="00C930E6" w14:paraId="30542992" w14:textId="77777777" w:rsidTr="00CF412A">
        <w:trPr>
          <w:trHeight w:val="274"/>
        </w:trPr>
        <w:tc>
          <w:tcPr>
            <w:tcW w:w="9606" w:type="dxa"/>
            <w:gridSpan w:val="12"/>
            <w:shd w:val="clear" w:color="auto" w:fill="BFBFBF"/>
          </w:tcPr>
          <w:p w14:paraId="2B31CB62" w14:textId="77777777" w:rsidR="00A96241" w:rsidRPr="00C930E6" w:rsidRDefault="00A96241" w:rsidP="00A96241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C930E6">
              <w:rPr>
                <w:rFonts w:ascii="Arial" w:hAnsi="Arial" w:cs="Arial"/>
                <w:b/>
              </w:rPr>
              <w:t xml:space="preserve">SECTION A: Candidate’s </w:t>
            </w:r>
            <w:r>
              <w:rPr>
                <w:rFonts w:ascii="Arial" w:hAnsi="Arial" w:cs="Arial"/>
                <w:b/>
              </w:rPr>
              <w:t>Details</w:t>
            </w:r>
          </w:p>
        </w:tc>
      </w:tr>
      <w:tr w:rsidR="00CF412A" w:rsidRPr="00C930E6" w14:paraId="577AB15B" w14:textId="77777777" w:rsidTr="00B144D8">
        <w:trPr>
          <w:trHeight w:val="488"/>
        </w:trPr>
        <w:tc>
          <w:tcPr>
            <w:tcW w:w="1471" w:type="dxa"/>
            <w:shd w:val="clear" w:color="auto" w:fill="D9D9D9"/>
            <w:vAlign w:val="center"/>
          </w:tcPr>
          <w:p w14:paraId="27CB9E02" w14:textId="77777777" w:rsidR="00CF412A" w:rsidRPr="00E50681" w:rsidRDefault="00CF412A" w:rsidP="00A9624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E50681">
              <w:rPr>
                <w:rFonts w:ascii="Arial" w:hAnsi="Arial" w:cs="Arial"/>
                <w:b/>
                <w:sz w:val="20"/>
                <w:szCs w:val="20"/>
              </w:rPr>
              <w:t>Surname:</w:t>
            </w:r>
          </w:p>
        </w:tc>
        <w:tc>
          <w:tcPr>
            <w:tcW w:w="4874" w:type="dxa"/>
            <w:gridSpan w:val="6"/>
            <w:shd w:val="clear" w:color="auto" w:fill="F2F2F2"/>
            <w:vAlign w:val="center"/>
          </w:tcPr>
          <w:p w14:paraId="49796FA5" w14:textId="64B448B7" w:rsidR="00CF412A" w:rsidRPr="00C930E6" w:rsidRDefault="00CF412A" w:rsidP="00A9624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shd w:val="clear" w:color="auto" w:fill="D9D9D9"/>
            <w:vAlign w:val="center"/>
          </w:tcPr>
          <w:p w14:paraId="52BCDA44" w14:textId="77777777" w:rsidR="00CF412A" w:rsidRPr="00C930E6" w:rsidRDefault="00CF412A" w:rsidP="00A9624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C930E6">
              <w:rPr>
                <w:rFonts w:ascii="Arial" w:hAnsi="Arial" w:cs="Arial"/>
                <w:b/>
                <w:sz w:val="20"/>
                <w:szCs w:val="20"/>
              </w:rPr>
              <w:t>Initials:</w:t>
            </w:r>
          </w:p>
        </w:tc>
        <w:tc>
          <w:tcPr>
            <w:tcW w:w="708" w:type="dxa"/>
            <w:tcBorders>
              <w:bottom w:val="single" w:sz="4" w:space="0" w:color="000000"/>
            </w:tcBorders>
            <w:vAlign w:val="center"/>
          </w:tcPr>
          <w:p w14:paraId="320E4DED" w14:textId="5AC3D88E" w:rsidR="00CF412A" w:rsidRPr="00C930E6" w:rsidRDefault="00CF412A" w:rsidP="00B269A4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51" w:type="dxa"/>
            <w:tcBorders>
              <w:bottom w:val="single" w:sz="4" w:space="0" w:color="000000"/>
            </w:tcBorders>
            <w:shd w:val="clear" w:color="auto" w:fill="D9D9D9"/>
            <w:vAlign w:val="center"/>
          </w:tcPr>
          <w:p w14:paraId="69D05429" w14:textId="77777777" w:rsidR="00CF412A" w:rsidRPr="00C930E6" w:rsidRDefault="00CF412A" w:rsidP="00A9624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C930E6">
              <w:rPr>
                <w:rFonts w:ascii="Arial" w:hAnsi="Arial" w:cs="Arial"/>
                <w:b/>
              </w:rPr>
              <w:t>Title:</w:t>
            </w:r>
          </w:p>
        </w:tc>
        <w:tc>
          <w:tcPr>
            <w:tcW w:w="709" w:type="dxa"/>
            <w:tcBorders>
              <w:bottom w:val="single" w:sz="4" w:space="0" w:color="000000"/>
            </w:tcBorders>
            <w:vAlign w:val="center"/>
          </w:tcPr>
          <w:p w14:paraId="7839ABA4" w14:textId="0DD30C2A" w:rsidR="00CF412A" w:rsidRPr="00C930E6" w:rsidRDefault="00CF412A" w:rsidP="00A9624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CF412A" w:rsidRPr="00C930E6" w14:paraId="2EED393B" w14:textId="77777777" w:rsidTr="00B144D8">
        <w:trPr>
          <w:trHeight w:val="475"/>
        </w:trPr>
        <w:tc>
          <w:tcPr>
            <w:tcW w:w="2943" w:type="dxa"/>
            <w:gridSpan w:val="2"/>
            <w:shd w:val="clear" w:color="auto" w:fill="D9D9D9"/>
            <w:vAlign w:val="center"/>
          </w:tcPr>
          <w:p w14:paraId="18F2D6CA" w14:textId="5D226D90" w:rsidR="00CF412A" w:rsidRPr="00E50681" w:rsidRDefault="00CF412A" w:rsidP="00A9624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E50681">
              <w:rPr>
                <w:rFonts w:ascii="Arial" w:hAnsi="Arial" w:cs="Arial"/>
                <w:b/>
                <w:sz w:val="20"/>
                <w:szCs w:val="20"/>
              </w:rPr>
              <w:t>Student Number</w:t>
            </w:r>
          </w:p>
        </w:tc>
        <w:tc>
          <w:tcPr>
            <w:tcW w:w="740" w:type="dxa"/>
            <w:shd w:val="clear" w:color="auto" w:fill="auto"/>
            <w:vAlign w:val="center"/>
          </w:tcPr>
          <w:p w14:paraId="3726B7FC" w14:textId="3AFB7E20" w:rsidR="00CF412A" w:rsidRPr="00323874" w:rsidRDefault="00CF412A" w:rsidP="00A9624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40" w:type="dxa"/>
            <w:shd w:val="clear" w:color="auto" w:fill="auto"/>
            <w:vAlign w:val="center"/>
          </w:tcPr>
          <w:p w14:paraId="636D05A7" w14:textId="73D12EC0" w:rsidR="00CF412A" w:rsidRPr="00323874" w:rsidRDefault="00CF412A" w:rsidP="00A9624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41" w:type="dxa"/>
            <w:shd w:val="clear" w:color="auto" w:fill="auto"/>
            <w:vAlign w:val="center"/>
          </w:tcPr>
          <w:p w14:paraId="687EBFF7" w14:textId="657926C5" w:rsidR="00CF412A" w:rsidRPr="00323874" w:rsidRDefault="00CF412A" w:rsidP="00A9624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40" w:type="dxa"/>
            <w:shd w:val="clear" w:color="auto" w:fill="auto"/>
            <w:vAlign w:val="center"/>
          </w:tcPr>
          <w:p w14:paraId="619760F0" w14:textId="45BFADBE" w:rsidR="00CF412A" w:rsidRPr="00323874" w:rsidRDefault="00CF412A" w:rsidP="00A9624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40" w:type="dxa"/>
            <w:gridSpan w:val="2"/>
            <w:shd w:val="clear" w:color="auto" w:fill="auto"/>
            <w:vAlign w:val="center"/>
          </w:tcPr>
          <w:p w14:paraId="076EBAD9" w14:textId="02D1CD5A" w:rsidR="00CF412A" w:rsidRPr="00323874" w:rsidRDefault="00CF412A" w:rsidP="00A9624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94" w:type="dxa"/>
            <w:shd w:val="clear" w:color="auto" w:fill="auto"/>
            <w:vAlign w:val="center"/>
          </w:tcPr>
          <w:p w14:paraId="3E02BA46" w14:textId="5AD0441C" w:rsidR="00CF412A" w:rsidRPr="00323874" w:rsidRDefault="00CF412A" w:rsidP="00A9624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09B0E60D" w14:textId="6A6C60F3" w:rsidR="00CF412A" w:rsidRPr="00323874" w:rsidRDefault="00CF412A" w:rsidP="00A9624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6276334C" w14:textId="617BEE28" w:rsidR="00CF412A" w:rsidRPr="00323874" w:rsidRDefault="00CF412A" w:rsidP="00A9624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B9ADBC0" w14:textId="74865BC8" w:rsidR="00CF412A" w:rsidRPr="00323874" w:rsidRDefault="00CF412A" w:rsidP="00A9624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A96241" w:rsidRPr="00C930E6" w14:paraId="4A45033C" w14:textId="77777777" w:rsidTr="00B144D8">
        <w:trPr>
          <w:trHeight w:val="438"/>
        </w:trPr>
        <w:tc>
          <w:tcPr>
            <w:tcW w:w="2943" w:type="dxa"/>
            <w:gridSpan w:val="2"/>
            <w:shd w:val="clear" w:color="auto" w:fill="D9D9D9"/>
            <w:vAlign w:val="center"/>
          </w:tcPr>
          <w:p w14:paraId="5DB9563D" w14:textId="77777777" w:rsidR="00A96241" w:rsidRPr="00E50681" w:rsidRDefault="00A96241" w:rsidP="00A9624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E50681">
              <w:rPr>
                <w:rFonts w:ascii="Arial" w:hAnsi="Arial" w:cs="Arial"/>
                <w:b/>
                <w:sz w:val="20"/>
                <w:szCs w:val="20"/>
              </w:rPr>
              <w:t xml:space="preserve">Qualification (e.g. </w:t>
            </w:r>
            <w:r>
              <w:rPr>
                <w:rFonts w:ascii="Arial" w:hAnsi="Arial" w:cs="Arial"/>
                <w:b/>
                <w:sz w:val="20"/>
                <w:szCs w:val="20"/>
              </w:rPr>
              <w:t>PhD)</w:t>
            </w:r>
            <w:r w:rsidRPr="00E50681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  <w:tc>
          <w:tcPr>
            <w:tcW w:w="6663" w:type="dxa"/>
            <w:gridSpan w:val="10"/>
            <w:vAlign w:val="center"/>
          </w:tcPr>
          <w:p w14:paraId="2A2E38C7" w14:textId="0F3C129B" w:rsidR="00A96241" w:rsidRPr="00C930E6" w:rsidRDefault="00A96241" w:rsidP="00A9624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A96241" w:rsidRPr="00C930E6" w14:paraId="0D331DD6" w14:textId="77777777" w:rsidTr="00B144D8">
        <w:trPr>
          <w:trHeight w:val="438"/>
        </w:trPr>
        <w:tc>
          <w:tcPr>
            <w:tcW w:w="2943" w:type="dxa"/>
            <w:gridSpan w:val="2"/>
            <w:shd w:val="clear" w:color="auto" w:fill="D9D9D9"/>
            <w:vAlign w:val="center"/>
          </w:tcPr>
          <w:p w14:paraId="5499DF93" w14:textId="77777777" w:rsidR="00A96241" w:rsidRPr="00E50681" w:rsidRDefault="00A96241" w:rsidP="00A9624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E50681">
              <w:rPr>
                <w:rFonts w:ascii="Arial" w:hAnsi="Arial" w:cs="Arial"/>
                <w:b/>
                <w:sz w:val="20"/>
                <w:szCs w:val="20"/>
              </w:rPr>
              <w:t xml:space="preserve">Discipline (e.g. </w:t>
            </w:r>
            <w:r w:rsidR="00CF412A">
              <w:rPr>
                <w:rFonts w:ascii="Arial" w:hAnsi="Arial" w:cs="Arial"/>
                <w:b/>
                <w:sz w:val="20"/>
                <w:szCs w:val="20"/>
              </w:rPr>
              <w:t>Economics</w:t>
            </w:r>
            <w:r w:rsidRPr="002D702B">
              <w:rPr>
                <w:rFonts w:ascii="Arial" w:hAnsi="Arial" w:cs="Arial"/>
                <w:b/>
                <w:sz w:val="20"/>
                <w:szCs w:val="20"/>
              </w:rPr>
              <w:t>):</w:t>
            </w:r>
          </w:p>
        </w:tc>
        <w:tc>
          <w:tcPr>
            <w:tcW w:w="6663" w:type="dxa"/>
            <w:gridSpan w:val="10"/>
            <w:vAlign w:val="center"/>
          </w:tcPr>
          <w:p w14:paraId="2E22EEE2" w14:textId="3CDD02B4" w:rsidR="00A96241" w:rsidRPr="00C930E6" w:rsidRDefault="00A96241" w:rsidP="00A9624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A96241" w:rsidRPr="00C930E6" w14:paraId="1D8C53B9" w14:textId="77777777" w:rsidTr="00B144D8">
        <w:trPr>
          <w:trHeight w:val="630"/>
        </w:trPr>
        <w:tc>
          <w:tcPr>
            <w:tcW w:w="2943" w:type="dxa"/>
            <w:gridSpan w:val="2"/>
            <w:shd w:val="clear" w:color="auto" w:fill="D9D9D9"/>
            <w:vAlign w:val="center"/>
          </w:tcPr>
          <w:p w14:paraId="7D0C4406" w14:textId="77777777" w:rsidR="00A96241" w:rsidRPr="00C930E6" w:rsidRDefault="00A96241" w:rsidP="00A96241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5A9A9D9A" w14:textId="77777777" w:rsidR="00A96241" w:rsidRPr="00E50681" w:rsidRDefault="00A96241" w:rsidP="00A9624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E50681">
              <w:rPr>
                <w:rFonts w:ascii="Arial" w:hAnsi="Arial" w:cs="Arial"/>
                <w:b/>
                <w:sz w:val="20"/>
                <w:szCs w:val="20"/>
              </w:rPr>
              <w:t>Title of thesis:</w:t>
            </w:r>
          </w:p>
          <w:p w14:paraId="789D0DDC" w14:textId="77777777" w:rsidR="00A96241" w:rsidRPr="00C930E6" w:rsidRDefault="00A96241" w:rsidP="00A96241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3C29A6DC" w14:textId="77777777" w:rsidR="00A96241" w:rsidRPr="00C930E6" w:rsidRDefault="00A96241" w:rsidP="00A96241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663" w:type="dxa"/>
            <w:gridSpan w:val="10"/>
          </w:tcPr>
          <w:p w14:paraId="24F31C2B" w14:textId="05BD896A" w:rsidR="00A96241" w:rsidRPr="00C930E6" w:rsidRDefault="00A96241" w:rsidP="00A9624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A96241" w:rsidRPr="00C930E6" w14:paraId="00505031" w14:textId="77777777" w:rsidTr="00B144D8">
        <w:trPr>
          <w:trHeight w:val="630"/>
        </w:trPr>
        <w:tc>
          <w:tcPr>
            <w:tcW w:w="2943" w:type="dxa"/>
            <w:gridSpan w:val="2"/>
            <w:shd w:val="clear" w:color="auto" w:fill="D9D9D9"/>
            <w:vAlign w:val="center"/>
          </w:tcPr>
          <w:p w14:paraId="2B74993B" w14:textId="77777777" w:rsidR="00A96241" w:rsidRPr="00D1416A" w:rsidRDefault="00A96241" w:rsidP="00A9624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D1416A">
              <w:rPr>
                <w:rFonts w:ascii="Arial" w:hAnsi="Arial" w:cs="Arial"/>
                <w:b/>
                <w:sz w:val="20"/>
                <w:szCs w:val="20"/>
              </w:rPr>
              <w:t>Date of first registration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for this degree:</w:t>
            </w:r>
          </w:p>
        </w:tc>
        <w:tc>
          <w:tcPr>
            <w:tcW w:w="6663" w:type="dxa"/>
            <w:gridSpan w:val="10"/>
            <w:vAlign w:val="center"/>
          </w:tcPr>
          <w:p w14:paraId="332728AD" w14:textId="03580FE9" w:rsidR="00A96241" w:rsidRDefault="00A96241" w:rsidP="00A9624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24210506" w14:textId="77777777" w:rsidR="00A96241" w:rsidRDefault="00A96241" w:rsidP="00A96241">
      <w:pPr>
        <w:spacing w:after="0"/>
        <w:rPr>
          <w:rFonts w:ascii="Arial" w:hAnsi="Arial" w:cs="Arial"/>
          <w:b/>
        </w:rPr>
      </w:pPr>
    </w:p>
    <w:p w14:paraId="21CA8AE1" w14:textId="77777777" w:rsidR="00A96241" w:rsidRPr="00C930E6" w:rsidRDefault="00A96241" w:rsidP="00A96241">
      <w:pPr>
        <w:spacing w:after="0"/>
        <w:rPr>
          <w:rFonts w:ascii="Arial" w:hAnsi="Arial" w:cs="Arial"/>
          <w:b/>
        </w:rPr>
      </w:pPr>
    </w:p>
    <w:tbl>
      <w:tblPr>
        <w:tblW w:w="96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51"/>
        <w:gridCol w:w="4394"/>
        <w:gridCol w:w="708"/>
        <w:gridCol w:w="285"/>
        <w:gridCol w:w="708"/>
        <w:gridCol w:w="851"/>
        <w:gridCol w:w="458"/>
        <w:gridCol w:w="251"/>
        <w:gridCol w:w="19"/>
      </w:tblGrid>
      <w:tr w:rsidR="00A96241" w:rsidRPr="00C930E6" w14:paraId="664616EF" w14:textId="77777777" w:rsidTr="00903995">
        <w:trPr>
          <w:gridAfter w:val="1"/>
          <w:wAfter w:w="19" w:type="dxa"/>
        </w:trPr>
        <w:tc>
          <w:tcPr>
            <w:tcW w:w="9606" w:type="dxa"/>
            <w:gridSpan w:val="8"/>
            <w:shd w:val="clear" w:color="auto" w:fill="BFBFBF"/>
          </w:tcPr>
          <w:p w14:paraId="723E977A" w14:textId="77777777" w:rsidR="00A96241" w:rsidRPr="00C930E6" w:rsidRDefault="00A96241" w:rsidP="00A96241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C930E6">
              <w:rPr>
                <w:rFonts w:ascii="Arial" w:hAnsi="Arial" w:cs="Arial"/>
                <w:b/>
              </w:rPr>
              <w:t xml:space="preserve">SECTION B: </w:t>
            </w:r>
            <w:r>
              <w:rPr>
                <w:rFonts w:ascii="Arial" w:hAnsi="Arial" w:cs="Arial"/>
                <w:b/>
              </w:rPr>
              <w:t>Supervisors’ and Assessors’ details</w:t>
            </w:r>
          </w:p>
        </w:tc>
      </w:tr>
      <w:tr w:rsidR="00CF412A" w:rsidRPr="00C930E6" w14:paraId="4FCF0A96" w14:textId="77777777" w:rsidTr="00903995">
        <w:trPr>
          <w:gridAfter w:val="1"/>
          <w:wAfter w:w="19" w:type="dxa"/>
          <w:trHeight w:val="458"/>
        </w:trPr>
        <w:tc>
          <w:tcPr>
            <w:tcW w:w="1951" w:type="dxa"/>
            <w:shd w:val="clear" w:color="auto" w:fill="D9D9D9"/>
            <w:vAlign w:val="center"/>
          </w:tcPr>
          <w:p w14:paraId="29EAB328" w14:textId="77777777" w:rsidR="00CF412A" w:rsidRDefault="00CF412A" w:rsidP="00CF412A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UPERVISOR</w:t>
            </w:r>
          </w:p>
          <w:p w14:paraId="2BE7C153" w14:textId="77777777" w:rsidR="00CF412A" w:rsidRPr="00E50681" w:rsidRDefault="00CF412A" w:rsidP="00CF412A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50681">
              <w:rPr>
                <w:rFonts w:ascii="Arial" w:hAnsi="Arial" w:cs="Arial"/>
                <w:b/>
                <w:sz w:val="20"/>
                <w:szCs w:val="20"/>
              </w:rPr>
              <w:t>Surname:</w:t>
            </w:r>
          </w:p>
        </w:tc>
        <w:tc>
          <w:tcPr>
            <w:tcW w:w="4394" w:type="dxa"/>
            <w:vAlign w:val="center"/>
          </w:tcPr>
          <w:p w14:paraId="74F0650A" w14:textId="1D25CFF9" w:rsidR="00CF412A" w:rsidRPr="004F5ED3" w:rsidRDefault="00CF412A" w:rsidP="00CF412A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shd w:val="clear" w:color="auto" w:fill="D9D9D9"/>
            <w:vAlign w:val="center"/>
          </w:tcPr>
          <w:p w14:paraId="4561334F" w14:textId="77777777" w:rsidR="00CF412A" w:rsidRPr="00EC73EC" w:rsidRDefault="00CF412A" w:rsidP="00CF412A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C73EC">
              <w:rPr>
                <w:rFonts w:ascii="Arial" w:hAnsi="Arial" w:cs="Arial"/>
                <w:b/>
                <w:sz w:val="20"/>
                <w:szCs w:val="20"/>
              </w:rPr>
              <w:t>Initials:</w:t>
            </w:r>
          </w:p>
        </w:tc>
        <w:tc>
          <w:tcPr>
            <w:tcW w:w="708" w:type="dxa"/>
            <w:vAlign w:val="center"/>
          </w:tcPr>
          <w:p w14:paraId="3CFA2F26" w14:textId="49DDFBD6" w:rsidR="00CF412A" w:rsidRPr="00EC73EC" w:rsidRDefault="00CF412A" w:rsidP="00CF412A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D9D9D9"/>
            <w:vAlign w:val="center"/>
          </w:tcPr>
          <w:p w14:paraId="64EF894A" w14:textId="77777777" w:rsidR="00CF412A" w:rsidRPr="00EC73EC" w:rsidRDefault="00CF412A" w:rsidP="00CF412A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EC73EC">
              <w:rPr>
                <w:rFonts w:ascii="Arial" w:hAnsi="Arial" w:cs="Arial"/>
                <w:b/>
                <w:sz w:val="20"/>
                <w:szCs w:val="20"/>
              </w:rPr>
              <w:t>Title:</w:t>
            </w:r>
          </w:p>
        </w:tc>
        <w:tc>
          <w:tcPr>
            <w:tcW w:w="709" w:type="dxa"/>
            <w:gridSpan w:val="2"/>
            <w:vAlign w:val="center"/>
          </w:tcPr>
          <w:p w14:paraId="5472B678" w14:textId="6EBFA9B2" w:rsidR="00CF412A" w:rsidRPr="00EC73EC" w:rsidRDefault="00CF412A" w:rsidP="00CF412A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7D2FC4" w:rsidRPr="00C930E6" w14:paraId="19BEAA57" w14:textId="77777777" w:rsidTr="00903995">
        <w:trPr>
          <w:gridAfter w:val="1"/>
          <w:wAfter w:w="19" w:type="dxa"/>
          <w:trHeight w:val="458"/>
        </w:trPr>
        <w:tc>
          <w:tcPr>
            <w:tcW w:w="1951" w:type="dxa"/>
            <w:shd w:val="clear" w:color="auto" w:fill="D9D9D9"/>
            <w:vAlign w:val="center"/>
          </w:tcPr>
          <w:p w14:paraId="54D5F309" w14:textId="77777777" w:rsidR="007D2FC4" w:rsidRPr="002759B9" w:rsidRDefault="007D2FC4" w:rsidP="00B144D8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2759B9">
              <w:rPr>
                <w:rFonts w:ascii="Arial" w:hAnsi="Arial" w:cs="Arial"/>
                <w:b/>
                <w:sz w:val="20"/>
                <w:szCs w:val="20"/>
              </w:rPr>
              <w:t xml:space="preserve">Affiliation / </w:t>
            </w:r>
          </w:p>
          <w:p w14:paraId="2ED9723E" w14:textId="77777777" w:rsidR="007D2FC4" w:rsidRPr="002759B9" w:rsidRDefault="007D2FC4" w:rsidP="00B144D8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2759B9">
              <w:rPr>
                <w:rFonts w:ascii="Arial" w:hAnsi="Arial" w:cs="Arial"/>
                <w:b/>
                <w:sz w:val="20"/>
                <w:szCs w:val="20"/>
              </w:rPr>
              <w:t>Employer:</w:t>
            </w:r>
          </w:p>
        </w:tc>
        <w:tc>
          <w:tcPr>
            <w:tcW w:w="7655" w:type="dxa"/>
            <w:gridSpan w:val="7"/>
            <w:vAlign w:val="center"/>
          </w:tcPr>
          <w:p w14:paraId="6700836C" w14:textId="348E8C3C" w:rsidR="007D2FC4" w:rsidRPr="00EC73EC" w:rsidRDefault="007D2FC4" w:rsidP="00CF412A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7D2FC4" w:rsidRPr="00C930E6" w14:paraId="5B751FC0" w14:textId="77777777" w:rsidTr="00903995">
        <w:trPr>
          <w:gridAfter w:val="1"/>
          <w:wAfter w:w="19" w:type="dxa"/>
          <w:trHeight w:val="458"/>
        </w:trPr>
        <w:tc>
          <w:tcPr>
            <w:tcW w:w="1951" w:type="dxa"/>
            <w:shd w:val="clear" w:color="auto" w:fill="D9D9D9"/>
            <w:vAlign w:val="center"/>
          </w:tcPr>
          <w:p w14:paraId="429998DB" w14:textId="77777777" w:rsidR="007D2FC4" w:rsidRPr="002759B9" w:rsidRDefault="007D2FC4" w:rsidP="00B144D8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2759B9">
              <w:rPr>
                <w:rFonts w:ascii="Arial" w:hAnsi="Arial" w:cs="Arial"/>
                <w:b/>
                <w:sz w:val="20"/>
                <w:szCs w:val="20"/>
              </w:rPr>
              <w:t>Highest academic qualification:</w:t>
            </w:r>
          </w:p>
        </w:tc>
        <w:tc>
          <w:tcPr>
            <w:tcW w:w="7655" w:type="dxa"/>
            <w:gridSpan w:val="7"/>
            <w:vAlign w:val="center"/>
          </w:tcPr>
          <w:p w14:paraId="1989EDD1" w14:textId="4739CD1E" w:rsidR="007D2FC4" w:rsidRPr="00EC73EC" w:rsidRDefault="007D2FC4" w:rsidP="00CF412A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CF412A" w:rsidRPr="00C930E6" w14:paraId="05B3D370" w14:textId="77777777" w:rsidTr="00903995">
        <w:trPr>
          <w:gridAfter w:val="1"/>
          <w:wAfter w:w="19" w:type="dxa"/>
          <w:trHeight w:val="458"/>
        </w:trPr>
        <w:tc>
          <w:tcPr>
            <w:tcW w:w="1951" w:type="dxa"/>
            <w:shd w:val="clear" w:color="auto" w:fill="D9D9D9"/>
            <w:vAlign w:val="center"/>
          </w:tcPr>
          <w:p w14:paraId="374FE4C3" w14:textId="77777777" w:rsidR="00CF412A" w:rsidRDefault="00CF412A" w:rsidP="00CF412A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CO-SUPERVISOR</w:t>
            </w:r>
          </w:p>
          <w:p w14:paraId="0F07E8C8" w14:textId="77777777" w:rsidR="00CF412A" w:rsidRDefault="00CF412A" w:rsidP="00CF412A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urname:</w:t>
            </w:r>
          </w:p>
        </w:tc>
        <w:tc>
          <w:tcPr>
            <w:tcW w:w="4394" w:type="dxa"/>
            <w:vAlign w:val="center"/>
          </w:tcPr>
          <w:p w14:paraId="3D79EF43" w14:textId="2FF1ACBA" w:rsidR="00CF412A" w:rsidRPr="004F5ED3" w:rsidRDefault="00CF412A" w:rsidP="00CF412A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shd w:val="clear" w:color="auto" w:fill="D9D9D9"/>
            <w:vAlign w:val="center"/>
          </w:tcPr>
          <w:p w14:paraId="09DCB66F" w14:textId="77777777" w:rsidR="00CF412A" w:rsidRPr="00EC73EC" w:rsidRDefault="00CF412A" w:rsidP="00CF412A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C73EC">
              <w:rPr>
                <w:rFonts w:ascii="Arial" w:hAnsi="Arial" w:cs="Arial"/>
                <w:b/>
                <w:sz w:val="20"/>
                <w:szCs w:val="20"/>
              </w:rPr>
              <w:t>Initials:</w:t>
            </w:r>
          </w:p>
        </w:tc>
        <w:tc>
          <w:tcPr>
            <w:tcW w:w="708" w:type="dxa"/>
            <w:vAlign w:val="center"/>
          </w:tcPr>
          <w:p w14:paraId="734F72AC" w14:textId="0BE6FF6D" w:rsidR="00CF412A" w:rsidRPr="00EC73EC" w:rsidRDefault="00CF412A" w:rsidP="00CF412A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D9D9D9"/>
            <w:vAlign w:val="center"/>
          </w:tcPr>
          <w:p w14:paraId="49EF3316" w14:textId="77777777" w:rsidR="00CF412A" w:rsidRPr="00EC73EC" w:rsidRDefault="00CF412A" w:rsidP="00CF412A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EC73EC">
              <w:rPr>
                <w:rFonts w:ascii="Arial" w:hAnsi="Arial" w:cs="Arial"/>
                <w:b/>
                <w:sz w:val="20"/>
                <w:szCs w:val="20"/>
              </w:rPr>
              <w:t>Title:</w:t>
            </w:r>
          </w:p>
        </w:tc>
        <w:tc>
          <w:tcPr>
            <w:tcW w:w="709" w:type="dxa"/>
            <w:gridSpan w:val="2"/>
            <w:vAlign w:val="center"/>
          </w:tcPr>
          <w:p w14:paraId="78879D8B" w14:textId="147A533F" w:rsidR="00CF412A" w:rsidRPr="00EC73EC" w:rsidRDefault="00CF412A" w:rsidP="00CF412A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7D2FC4" w:rsidRPr="00C930E6" w14:paraId="78C4B1C2" w14:textId="77777777" w:rsidTr="00903995">
        <w:trPr>
          <w:gridAfter w:val="1"/>
          <w:wAfter w:w="19" w:type="dxa"/>
          <w:trHeight w:val="458"/>
        </w:trPr>
        <w:tc>
          <w:tcPr>
            <w:tcW w:w="1951" w:type="dxa"/>
            <w:shd w:val="clear" w:color="auto" w:fill="D9D9D9"/>
            <w:vAlign w:val="center"/>
          </w:tcPr>
          <w:p w14:paraId="5EC31F91" w14:textId="77777777" w:rsidR="007D2FC4" w:rsidRPr="002759B9" w:rsidRDefault="007D2FC4" w:rsidP="00B144D8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2759B9">
              <w:rPr>
                <w:rFonts w:ascii="Arial" w:hAnsi="Arial" w:cs="Arial"/>
                <w:b/>
                <w:sz w:val="20"/>
                <w:szCs w:val="20"/>
              </w:rPr>
              <w:t xml:space="preserve">Affiliation / </w:t>
            </w:r>
          </w:p>
          <w:p w14:paraId="7E9EDA22" w14:textId="77777777" w:rsidR="007D2FC4" w:rsidRPr="002759B9" w:rsidRDefault="007D2FC4" w:rsidP="00B144D8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2759B9">
              <w:rPr>
                <w:rFonts w:ascii="Arial" w:hAnsi="Arial" w:cs="Arial"/>
                <w:b/>
                <w:sz w:val="20"/>
                <w:szCs w:val="20"/>
              </w:rPr>
              <w:t>Employer:</w:t>
            </w:r>
          </w:p>
        </w:tc>
        <w:tc>
          <w:tcPr>
            <w:tcW w:w="7655" w:type="dxa"/>
            <w:gridSpan w:val="7"/>
            <w:vAlign w:val="center"/>
          </w:tcPr>
          <w:p w14:paraId="2F23501A" w14:textId="2E287CB7" w:rsidR="007D2FC4" w:rsidRPr="00EC73EC" w:rsidRDefault="007D2FC4" w:rsidP="00CF412A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7D2FC4" w:rsidRPr="00C930E6" w14:paraId="25ADE023" w14:textId="77777777" w:rsidTr="00903995">
        <w:trPr>
          <w:gridAfter w:val="1"/>
          <w:wAfter w:w="19" w:type="dxa"/>
          <w:trHeight w:val="458"/>
        </w:trPr>
        <w:tc>
          <w:tcPr>
            <w:tcW w:w="1951" w:type="dxa"/>
            <w:shd w:val="clear" w:color="auto" w:fill="D9D9D9"/>
            <w:vAlign w:val="center"/>
          </w:tcPr>
          <w:p w14:paraId="2CE46826" w14:textId="77777777" w:rsidR="007D2FC4" w:rsidRPr="002759B9" w:rsidRDefault="007D2FC4" w:rsidP="00B144D8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2759B9">
              <w:rPr>
                <w:rFonts w:ascii="Arial" w:hAnsi="Arial" w:cs="Arial"/>
                <w:b/>
                <w:sz w:val="20"/>
                <w:szCs w:val="20"/>
              </w:rPr>
              <w:t>Highest academic qualification:</w:t>
            </w:r>
          </w:p>
        </w:tc>
        <w:tc>
          <w:tcPr>
            <w:tcW w:w="7655" w:type="dxa"/>
            <w:gridSpan w:val="7"/>
            <w:vAlign w:val="center"/>
          </w:tcPr>
          <w:p w14:paraId="517C3945" w14:textId="0162FB94" w:rsidR="007D2FC4" w:rsidRPr="00EC73EC" w:rsidRDefault="007D2FC4" w:rsidP="00CF412A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AA1D73" w:rsidRPr="00C930E6" w14:paraId="10CBD39A" w14:textId="77777777" w:rsidTr="00903995">
        <w:trPr>
          <w:gridAfter w:val="1"/>
          <w:wAfter w:w="19" w:type="dxa"/>
          <w:trHeight w:val="458"/>
        </w:trPr>
        <w:tc>
          <w:tcPr>
            <w:tcW w:w="1951" w:type="dxa"/>
            <w:shd w:val="clear" w:color="auto" w:fill="D9D9D9"/>
            <w:vAlign w:val="center"/>
          </w:tcPr>
          <w:p w14:paraId="77153471" w14:textId="77777777" w:rsidR="00AA1D73" w:rsidRDefault="00AA1D73" w:rsidP="00A26E49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CO-SUPERVISOR</w:t>
            </w:r>
          </w:p>
          <w:p w14:paraId="0389BAAE" w14:textId="77777777" w:rsidR="00AA1D73" w:rsidRDefault="00AA1D73" w:rsidP="00A26E49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urname:</w:t>
            </w:r>
          </w:p>
        </w:tc>
        <w:tc>
          <w:tcPr>
            <w:tcW w:w="4394" w:type="dxa"/>
            <w:vAlign w:val="center"/>
          </w:tcPr>
          <w:p w14:paraId="55CB60C7" w14:textId="6F952D78" w:rsidR="00AA1D73" w:rsidRPr="004F5ED3" w:rsidRDefault="00AA1D73" w:rsidP="00A26E49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shd w:val="clear" w:color="auto" w:fill="D9D9D9"/>
            <w:vAlign w:val="center"/>
          </w:tcPr>
          <w:p w14:paraId="764C9BA4" w14:textId="77777777" w:rsidR="00AA1D73" w:rsidRPr="00EC73EC" w:rsidRDefault="00AA1D73" w:rsidP="00A26E49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C73EC">
              <w:rPr>
                <w:rFonts w:ascii="Arial" w:hAnsi="Arial" w:cs="Arial"/>
                <w:b/>
                <w:sz w:val="20"/>
                <w:szCs w:val="20"/>
              </w:rPr>
              <w:t>Initials:</w:t>
            </w:r>
          </w:p>
        </w:tc>
        <w:tc>
          <w:tcPr>
            <w:tcW w:w="708" w:type="dxa"/>
            <w:vAlign w:val="center"/>
          </w:tcPr>
          <w:p w14:paraId="73FBCB40" w14:textId="6A2D0629" w:rsidR="00AA1D73" w:rsidRPr="00EC73EC" w:rsidRDefault="00AA1D73" w:rsidP="00A26E49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D9D9D9"/>
            <w:vAlign w:val="center"/>
          </w:tcPr>
          <w:p w14:paraId="1DB14D04" w14:textId="77777777" w:rsidR="00AA1D73" w:rsidRPr="00EC73EC" w:rsidRDefault="00AA1D73" w:rsidP="00A26E49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EC73EC">
              <w:rPr>
                <w:rFonts w:ascii="Arial" w:hAnsi="Arial" w:cs="Arial"/>
                <w:b/>
                <w:sz w:val="20"/>
                <w:szCs w:val="20"/>
              </w:rPr>
              <w:t>Title:</w:t>
            </w:r>
          </w:p>
        </w:tc>
        <w:tc>
          <w:tcPr>
            <w:tcW w:w="709" w:type="dxa"/>
            <w:gridSpan w:val="2"/>
            <w:vAlign w:val="center"/>
          </w:tcPr>
          <w:p w14:paraId="35E4422F" w14:textId="439C9C82" w:rsidR="00AA1D73" w:rsidRPr="00EC73EC" w:rsidRDefault="00AA1D73" w:rsidP="00A26E49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903995" w:rsidRPr="00C930E6" w14:paraId="74A7D9FA" w14:textId="77777777" w:rsidTr="00417490">
        <w:trPr>
          <w:trHeight w:val="458"/>
        </w:trPr>
        <w:tc>
          <w:tcPr>
            <w:tcW w:w="1951" w:type="dxa"/>
            <w:tcBorders>
              <w:right w:val="nil"/>
            </w:tcBorders>
            <w:shd w:val="clear" w:color="auto" w:fill="D9D9D9"/>
            <w:vAlign w:val="center"/>
          </w:tcPr>
          <w:p w14:paraId="5F079DE4" w14:textId="77777777" w:rsidR="00417490" w:rsidRPr="002759B9" w:rsidRDefault="00417490" w:rsidP="00417490">
            <w:pPr>
              <w:spacing w:after="0" w:line="240" w:lineRule="auto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2759B9">
              <w:rPr>
                <w:rFonts w:ascii="Arial" w:hAnsi="Arial" w:cs="Arial"/>
                <w:b/>
                <w:sz w:val="20"/>
                <w:szCs w:val="20"/>
              </w:rPr>
              <w:t xml:space="preserve">Affiliation / </w:t>
            </w:r>
          </w:p>
          <w:p w14:paraId="02FB3928" w14:textId="42411755" w:rsidR="00903995" w:rsidRDefault="00417490" w:rsidP="00417490">
            <w:pPr>
              <w:spacing w:after="0" w:line="240" w:lineRule="auto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2759B9">
              <w:rPr>
                <w:rFonts w:ascii="Arial" w:hAnsi="Arial" w:cs="Arial"/>
                <w:b/>
                <w:sz w:val="20"/>
                <w:szCs w:val="20"/>
              </w:rPr>
              <w:t>Employer:</w:t>
            </w:r>
          </w:p>
        </w:tc>
        <w:tc>
          <w:tcPr>
            <w:tcW w:w="43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CC60DC" w14:textId="59953200" w:rsidR="00903995" w:rsidRDefault="00903995" w:rsidP="00A26E49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010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4E137D" w14:textId="77777777" w:rsidR="00903995" w:rsidRDefault="00903995" w:rsidP="00A26E49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70" w:type="dxa"/>
            <w:gridSpan w:val="2"/>
            <w:tcBorders>
              <w:left w:val="nil"/>
            </w:tcBorders>
            <w:vAlign w:val="center"/>
          </w:tcPr>
          <w:p w14:paraId="3D189F66" w14:textId="77777777" w:rsidR="00903995" w:rsidRDefault="00903995" w:rsidP="00A26E49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7D379D" w:rsidRPr="00C930E6" w14:paraId="4636693D" w14:textId="77777777" w:rsidTr="007D379D">
        <w:trPr>
          <w:trHeight w:val="458"/>
        </w:trPr>
        <w:tc>
          <w:tcPr>
            <w:tcW w:w="1951" w:type="dxa"/>
            <w:shd w:val="clear" w:color="auto" w:fill="D9D9D9"/>
            <w:vAlign w:val="center"/>
          </w:tcPr>
          <w:p w14:paraId="179152E2" w14:textId="5817DD6D" w:rsidR="007D379D" w:rsidRDefault="000004CF" w:rsidP="00A26E49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Highe</w:t>
            </w:r>
            <w:r w:rsidR="00CE1161">
              <w:rPr>
                <w:rFonts w:ascii="Arial" w:hAnsi="Arial" w:cs="Arial"/>
                <w:b/>
                <w:sz w:val="20"/>
                <w:szCs w:val="20"/>
              </w:rPr>
              <w:t>st academic qualification:</w:t>
            </w:r>
          </w:p>
        </w:tc>
        <w:tc>
          <w:tcPr>
            <w:tcW w:w="4394" w:type="dxa"/>
            <w:tcBorders>
              <w:right w:val="nil"/>
            </w:tcBorders>
            <w:vAlign w:val="center"/>
          </w:tcPr>
          <w:p w14:paraId="3D25743B" w14:textId="373794F4" w:rsidR="007D379D" w:rsidRDefault="007D379D" w:rsidP="00A26E49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AFCE1B" w14:textId="77777777" w:rsidR="007D379D" w:rsidRDefault="007D379D" w:rsidP="00A26E49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572" w:type="dxa"/>
            <w:gridSpan w:val="6"/>
            <w:tcBorders>
              <w:left w:val="nil"/>
            </w:tcBorders>
            <w:vAlign w:val="center"/>
          </w:tcPr>
          <w:p w14:paraId="34E166ED" w14:textId="77777777" w:rsidR="007D379D" w:rsidRDefault="007D379D" w:rsidP="00A26E49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CF412A" w:rsidRPr="00C930E6" w14:paraId="0C1AFCFA" w14:textId="77777777" w:rsidTr="00903995">
        <w:trPr>
          <w:gridAfter w:val="1"/>
          <w:wAfter w:w="19" w:type="dxa"/>
          <w:trHeight w:val="458"/>
        </w:trPr>
        <w:tc>
          <w:tcPr>
            <w:tcW w:w="1951" w:type="dxa"/>
            <w:shd w:val="clear" w:color="auto" w:fill="D9D9D9"/>
            <w:vAlign w:val="center"/>
          </w:tcPr>
          <w:p w14:paraId="1A7C70EA" w14:textId="77777777" w:rsidR="00CF412A" w:rsidRDefault="00CF412A" w:rsidP="00CF412A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SSESSOR 1</w:t>
            </w:r>
          </w:p>
          <w:p w14:paraId="33047E73" w14:textId="77777777" w:rsidR="00CF412A" w:rsidRDefault="00CF412A" w:rsidP="00CF412A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urname:</w:t>
            </w:r>
          </w:p>
        </w:tc>
        <w:tc>
          <w:tcPr>
            <w:tcW w:w="4394" w:type="dxa"/>
            <w:vAlign w:val="center"/>
          </w:tcPr>
          <w:p w14:paraId="4E73D985" w14:textId="73A9C2BA" w:rsidR="00CF412A" w:rsidRPr="004F5ED3" w:rsidRDefault="00CF412A" w:rsidP="00CF412A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shd w:val="clear" w:color="auto" w:fill="D9D9D9"/>
            <w:vAlign w:val="center"/>
          </w:tcPr>
          <w:p w14:paraId="4D6C91B1" w14:textId="77777777" w:rsidR="00CF412A" w:rsidRPr="00EC73EC" w:rsidRDefault="00CF412A" w:rsidP="00CF412A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C73EC">
              <w:rPr>
                <w:rFonts w:ascii="Arial" w:hAnsi="Arial" w:cs="Arial"/>
                <w:b/>
                <w:sz w:val="20"/>
                <w:szCs w:val="20"/>
              </w:rPr>
              <w:t>Initials:</w:t>
            </w:r>
          </w:p>
        </w:tc>
        <w:tc>
          <w:tcPr>
            <w:tcW w:w="708" w:type="dxa"/>
            <w:vAlign w:val="center"/>
          </w:tcPr>
          <w:p w14:paraId="591E0CFD" w14:textId="1F2BD6B9" w:rsidR="00CF412A" w:rsidRPr="00EC73EC" w:rsidRDefault="00CF412A" w:rsidP="00CF412A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D9D9D9"/>
            <w:vAlign w:val="center"/>
          </w:tcPr>
          <w:p w14:paraId="70E53002" w14:textId="77777777" w:rsidR="00CF412A" w:rsidRPr="00EC73EC" w:rsidRDefault="00CF412A" w:rsidP="00CF412A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EC73EC">
              <w:rPr>
                <w:rFonts w:ascii="Arial" w:hAnsi="Arial" w:cs="Arial"/>
                <w:b/>
                <w:sz w:val="20"/>
                <w:szCs w:val="20"/>
              </w:rPr>
              <w:t>Title:</w:t>
            </w:r>
          </w:p>
        </w:tc>
        <w:tc>
          <w:tcPr>
            <w:tcW w:w="709" w:type="dxa"/>
            <w:gridSpan w:val="2"/>
            <w:vAlign w:val="center"/>
          </w:tcPr>
          <w:p w14:paraId="236F9E5C" w14:textId="585710C9" w:rsidR="00CF412A" w:rsidRPr="00EC73EC" w:rsidRDefault="00CF412A" w:rsidP="00CF412A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7D2FC4" w:rsidRPr="00C930E6" w14:paraId="35F6F1E3" w14:textId="77777777" w:rsidTr="00903995">
        <w:trPr>
          <w:gridAfter w:val="1"/>
          <w:wAfter w:w="19" w:type="dxa"/>
          <w:trHeight w:val="458"/>
        </w:trPr>
        <w:tc>
          <w:tcPr>
            <w:tcW w:w="1951" w:type="dxa"/>
            <w:shd w:val="clear" w:color="auto" w:fill="D9D9D9"/>
            <w:vAlign w:val="center"/>
          </w:tcPr>
          <w:p w14:paraId="0267B63A" w14:textId="77777777" w:rsidR="007D2FC4" w:rsidRPr="002759B9" w:rsidRDefault="007D2FC4" w:rsidP="00B144D8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2759B9">
              <w:rPr>
                <w:rFonts w:ascii="Arial" w:hAnsi="Arial" w:cs="Arial"/>
                <w:b/>
                <w:sz w:val="20"/>
                <w:szCs w:val="20"/>
              </w:rPr>
              <w:t xml:space="preserve">Affiliation / </w:t>
            </w:r>
          </w:p>
          <w:p w14:paraId="5FC67369" w14:textId="77777777" w:rsidR="007D2FC4" w:rsidRPr="002759B9" w:rsidRDefault="007D2FC4" w:rsidP="00B144D8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2759B9">
              <w:rPr>
                <w:rFonts w:ascii="Arial" w:hAnsi="Arial" w:cs="Arial"/>
                <w:b/>
                <w:sz w:val="20"/>
                <w:szCs w:val="20"/>
              </w:rPr>
              <w:t>Employer:</w:t>
            </w:r>
          </w:p>
        </w:tc>
        <w:tc>
          <w:tcPr>
            <w:tcW w:w="7655" w:type="dxa"/>
            <w:gridSpan w:val="7"/>
            <w:vAlign w:val="center"/>
          </w:tcPr>
          <w:p w14:paraId="5B4660A8" w14:textId="7B863361" w:rsidR="007D2FC4" w:rsidRPr="00EC73EC" w:rsidRDefault="007D2FC4" w:rsidP="00CF412A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7D2FC4" w:rsidRPr="00C930E6" w14:paraId="6AFD03C3" w14:textId="77777777" w:rsidTr="00903995">
        <w:trPr>
          <w:gridAfter w:val="1"/>
          <w:wAfter w:w="19" w:type="dxa"/>
          <w:trHeight w:val="458"/>
        </w:trPr>
        <w:tc>
          <w:tcPr>
            <w:tcW w:w="1951" w:type="dxa"/>
            <w:shd w:val="clear" w:color="auto" w:fill="D9D9D9"/>
            <w:vAlign w:val="center"/>
          </w:tcPr>
          <w:p w14:paraId="5DAA57AC" w14:textId="77777777" w:rsidR="007D2FC4" w:rsidRPr="002759B9" w:rsidRDefault="007D2FC4" w:rsidP="00B144D8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2759B9">
              <w:rPr>
                <w:rFonts w:ascii="Arial" w:hAnsi="Arial" w:cs="Arial"/>
                <w:b/>
                <w:sz w:val="20"/>
                <w:szCs w:val="20"/>
              </w:rPr>
              <w:t>Highest academic qualification:</w:t>
            </w:r>
          </w:p>
        </w:tc>
        <w:tc>
          <w:tcPr>
            <w:tcW w:w="7655" w:type="dxa"/>
            <w:gridSpan w:val="7"/>
            <w:vAlign w:val="center"/>
          </w:tcPr>
          <w:p w14:paraId="6AF242E4" w14:textId="144E80AA" w:rsidR="007D2FC4" w:rsidRPr="00EC73EC" w:rsidRDefault="007D2FC4" w:rsidP="00CF412A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CF412A" w:rsidRPr="00C930E6" w14:paraId="2B4E8D2B" w14:textId="77777777" w:rsidTr="00903995">
        <w:trPr>
          <w:gridAfter w:val="1"/>
          <w:wAfter w:w="19" w:type="dxa"/>
          <w:trHeight w:val="458"/>
        </w:trPr>
        <w:tc>
          <w:tcPr>
            <w:tcW w:w="1951" w:type="dxa"/>
            <w:shd w:val="clear" w:color="auto" w:fill="D9D9D9"/>
            <w:vAlign w:val="center"/>
          </w:tcPr>
          <w:p w14:paraId="07862F14" w14:textId="77777777" w:rsidR="00CF412A" w:rsidRDefault="00CF412A" w:rsidP="00CF412A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lastRenderedPageBreak/>
              <w:t>ASSESSOR 2</w:t>
            </w:r>
          </w:p>
          <w:p w14:paraId="41C8C0A5" w14:textId="77777777" w:rsidR="00CF412A" w:rsidRDefault="00CF412A" w:rsidP="00CF412A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urname:</w:t>
            </w:r>
          </w:p>
        </w:tc>
        <w:tc>
          <w:tcPr>
            <w:tcW w:w="4394" w:type="dxa"/>
            <w:vAlign w:val="center"/>
          </w:tcPr>
          <w:p w14:paraId="4D93647D" w14:textId="155CB6D1" w:rsidR="00CF412A" w:rsidRPr="004F5ED3" w:rsidRDefault="00CF412A" w:rsidP="00CF412A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shd w:val="clear" w:color="auto" w:fill="D9D9D9"/>
            <w:vAlign w:val="center"/>
          </w:tcPr>
          <w:p w14:paraId="2A82F47D" w14:textId="77777777" w:rsidR="00CF412A" w:rsidRPr="00EC73EC" w:rsidRDefault="00CF412A" w:rsidP="00CF412A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C73EC">
              <w:rPr>
                <w:rFonts w:ascii="Arial" w:hAnsi="Arial" w:cs="Arial"/>
                <w:b/>
                <w:sz w:val="20"/>
                <w:szCs w:val="20"/>
              </w:rPr>
              <w:t>Initials:</w:t>
            </w:r>
          </w:p>
        </w:tc>
        <w:tc>
          <w:tcPr>
            <w:tcW w:w="708" w:type="dxa"/>
            <w:vAlign w:val="center"/>
          </w:tcPr>
          <w:p w14:paraId="7CEA3A85" w14:textId="41FDF98D" w:rsidR="00CF412A" w:rsidRPr="00EC73EC" w:rsidRDefault="00CF412A" w:rsidP="00CF412A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D9D9D9"/>
            <w:vAlign w:val="center"/>
          </w:tcPr>
          <w:p w14:paraId="40D3FBB9" w14:textId="77777777" w:rsidR="00CF412A" w:rsidRPr="00EC73EC" w:rsidRDefault="00CF412A" w:rsidP="00CF412A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EC73EC">
              <w:rPr>
                <w:rFonts w:ascii="Arial" w:hAnsi="Arial" w:cs="Arial"/>
                <w:b/>
                <w:sz w:val="20"/>
                <w:szCs w:val="20"/>
              </w:rPr>
              <w:t>Title:</w:t>
            </w:r>
          </w:p>
        </w:tc>
        <w:tc>
          <w:tcPr>
            <w:tcW w:w="709" w:type="dxa"/>
            <w:gridSpan w:val="2"/>
            <w:vAlign w:val="center"/>
          </w:tcPr>
          <w:p w14:paraId="1F6CC858" w14:textId="5C4AF09F" w:rsidR="00CF412A" w:rsidRPr="00EC73EC" w:rsidRDefault="00CF412A" w:rsidP="00CF412A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7D2FC4" w:rsidRPr="00C930E6" w14:paraId="05425E55" w14:textId="77777777" w:rsidTr="00903995">
        <w:trPr>
          <w:gridAfter w:val="1"/>
          <w:wAfter w:w="19" w:type="dxa"/>
          <w:trHeight w:val="458"/>
        </w:trPr>
        <w:tc>
          <w:tcPr>
            <w:tcW w:w="1951" w:type="dxa"/>
            <w:shd w:val="clear" w:color="auto" w:fill="D9D9D9"/>
            <w:vAlign w:val="center"/>
          </w:tcPr>
          <w:p w14:paraId="7F8A831C" w14:textId="77777777" w:rsidR="007D2FC4" w:rsidRPr="002759B9" w:rsidRDefault="007D2FC4" w:rsidP="00B144D8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2759B9">
              <w:rPr>
                <w:rFonts w:ascii="Arial" w:hAnsi="Arial" w:cs="Arial"/>
                <w:b/>
                <w:sz w:val="20"/>
                <w:szCs w:val="20"/>
              </w:rPr>
              <w:t xml:space="preserve">Affiliation / </w:t>
            </w:r>
          </w:p>
          <w:p w14:paraId="7FD4B6DD" w14:textId="77777777" w:rsidR="007D2FC4" w:rsidRPr="002759B9" w:rsidRDefault="007D2FC4" w:rsidP="00B144D8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2759B9">
              <w:rPr>
                <w:rFonts w:ascii="Arial" w:hAnsi="Arial" w:cs="Arial"/>
                <w:b/>
                <w:sz w:val="20"/>
                <w:szCs w:val="20"/>
              </w:rPr>
              <w:t>Employer:</w:t>
            </w:r>
          </w:p>
        </w:tc>
        <w:tc>
          <w:tcPr>
            <w:tcW w:w="7655" w:type="dxa"/>
            <w:gridSpan w:val="7"/>
            <w:vAlign w:val="center"/>
          </w:tcPr>
          <w:p w14:paraId="1E78397E" w14:textId="0909A55E" w:rsidR="007D2FC4" w:rsidRPr="00EC73EC" w:rsidRDefault="007D2FC4" w:rsidP="00CF412A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7D2FC4" w:rsidRPr="00C930E6" w14:paraId="611EA531" w14:textId="77777777" w:rsidTr="00903995">
        <w:trPr>
          <w:gridAfter w:val="1"/>
          <w:wAfter w:w="19" w:type="dxa"/>
          <w:trHeight w:val="458"/>
        </w:trPr>
        <w:tc>
          <w:tcPr>
            <w:tcW w:w="1951" w:type="dxa"/>
            <w:shd w:val="clear" w:color="auto" w:fill="D9D9D9"/>
            <w:vAlign w:val="center"/>
          </w:tcPr>
          <w:p w14:paraId="5E29A843" w14:textId="77777777" w:rsidR="007D2FC4" w:rsidRPr="002759B9" w:rsidRDefault="007D2FC4" w:rsidP="00B144D8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2759B9">
              <w:rPr>
                <w:rFonts w:ascii="Arial" w:hAnsi="Arial" w:cs="Arial"/>
                <w:b/>
                <w:sz w:val="20"/>
                <w:szCs w:val="20"/>
              </w:rPr>
              <w:t>Highest academic qualification:</w:t>
            </w:r>
          </w:p>
        </w:tc>
        <w:tc>
          <w:tcPr>
            <w:tcW w:w="7655" w:type="dxa"/>
            <w:gridSpan w:val="7"/>
            <w:vAlign w:val="center"/>
          </w:tcPr>
          <w:p w14:paraId="7F28F3D1" w14:textId="76790C34" w:rsidR="007D2FC4" w:rsidRPr="00EC73EC" w:rsidRDefault="007D2FC4" w:rsidP="00CF412A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CF412A" w:rsidRPr="00C930E6" w14:paraId="7C1C1D03" w14:textId="77777777" w:rsidTr="00903995">
        <w:trPr>
          <w:gridAfter w:val="1"/>
          <w:wAfter w:w="19" w:type="dxa"/>
          <w:trHeight w:val="458"/>
        </w:trPr>
        <w:tc>
          <w:tcPr>
            <w:tcW w:w="1951" w:type="dxa"/>
            <w:shd w:val="clear" w:color="auto" w:fill="D9D9D9"/>
            <w:vAlign w:val="center"/>
          </w:tcPr>
          <w:p w14:paraId="6FB423D6" w14:textId="77777777" w:rsidR="00CF412A" w:rsidRDefault="00CF412A" w:rsidP="00CF412A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SSESSOR 3</w:t>
            </w:r>
          </w:p>
          <w:p w14:paraId="6CCFBD2E" w14:textId="77777777" w:rsidR="00CF412A" w:rsidRDefault="00CF412A" w:rsidP="00CF412A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urname:</w:t>
            </w:r>
          </w:p>
        </w:tc>
        <w:tc>
          <w:tcPr>
            <w:tcW w:w="4394" w:type="dxa"/>
            <w:vAlign w:val="center"/>
          </w:tcPr>
          <w:p w14:paraId="78997209" w14:textId="7AFD02CB" w:rsidR="00CF412A" w:rsidRPr="004F5ED3" w:rsidRDefault="00CF412A" w:rsidP="00CF412A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shd w:val="clear" w:color="auto" w:fill="D9D9D9"/>
            <w:vAlign w:val="center"/>
          </w:tcPr>
          <w:p w14:paraId="31B8CBDD" w14:textId="77777777" w:rsidR="00CF412A" w:rsidRPr="00EC73EC" w:rsidRDefault="00CF412A" w:rsidP="00CF412A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C73EC">
              <w:rPr>
                <w:rFonts w:ascii="Arial" w:hAnsi="Arial" w:cs="Arial"/>
                <w:b/>
                <w:sz w:val="20"/>
                <w:szCs w:val="20"/>
              </w:rPr>
              <w:t>Initials:</w:t>
            </w:r>
          </w:p>
        </w:tc>
        <w:tc>
          <w:tcPr>
            <w:tcW w:w="708" w:type="dxa"/>
            <w:vAlign w:val="center"/>
          </w:tcPr>
          <w:p w14:paraId="1971BC39" w14:textId="3D58FC0F" w:rsidR="00CF412A" w:rsidRPr="00EC73EC" w:rsidRDefault="00CF412A" w:rsidP="00CF412A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D9D9D9"/>
            <w:vAlign w:val="center"/>
          </w:tcPr>
          <w:p w14:paraId="3B4E8F81" w14:textId="77777777" w:rsidR="00CF412A" w:rsidRPr="00EC73EC" w:rsidRDefault="00CF412A" w:rsidP="00CF412A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EC73EC">
              <w:rPr>
                <w:rFonts w:ascii="Arial" w:hAnsi="Arial" w:cs="Arial"/>
                <w:b/>
                <w:sz w:val="20"/>
                <w:szCs w:val="20"/>
              </w:rPr>
              <w:t>Title:</w:t>
            </w:r>
          </w:p>
        </w:tc>
        <w:tc>
          <w:tcPr>
            <w:tcW w:w="709" w:type="dxa"/>
            <w:gridSpan w:val="2"/>
            <w:vAlign w:val="center"/>
          </w:tcPr>
          <w:p w14:paraId="4FE41590" w14:textId="17408602" w:rsidR="00CF412A" w:rsidRPr="00EC73EC" w:rsidRDefault="00CF412A" w:rsidP="00CF412A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7D2FC4" w:rsidRPr="00C930E6" w14:paraId="16376BB2" w14:textId="77777777" w:rsidTr="00903995">
        <w:trPr>
          <w:gridAfter w:val="1"/>
          <w:wAfter w:w="19" w:type="dxa"/>
          <w:trHeight w:val="458"/>
        </w:trPr>
        <w:tc>
          <w:tcPr>
            <w:tcW w:w="1951" w:type="dxa"/>
            <w:shd w:val="clear" w:color="auto" w:fill="D9D9D9"/>
            <w:vAlign w:val="center"/>
          </w:tcPr>
          <w:p w14:paraId="5D91E4EA" w14:textId="77777777" w:rsidR="007D2FC4" w:rsidRPr="002759B9" w:rsidRDefault="007D2FC4" w:rsidP="00B144D8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2759B9">
              <w:rPr>
                <w:rFonts w:ascii="Arial" w:hAnsi="Arial" w:cs="Arial"/>
                <w:b/>
                <w:sz w:val="20"/>
                <w:szCs w:val="20"/>
              </w:rPr>
              <w:t xml:space="preserve">Affiliation / </w:t>
            </w:r>
          </w:p>
          <w:p w14:paraId="4107C358" w14:textId="77777777" w:rsidR="007D2FC4" w:rsidRPr="002759B9" w:rsidRDefault="007D2FC4" w:rsidP="00B144D8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2759B9">
              <w:rPr>
                <w:rFonts w:ascii="Arial" w:hAnsi="Arial" w:cs="Arial"/>
                <w:b/>
                <w:sz w:val="20"/>
                <w:szCs w:val="20"/>
              </w:rPr>
              <w:t>Employer:</w:t>
            </w:r>
          </w:p>
        </w:tc>
        <w:tc>
          <w:tcPr>
            <w:tcW w:w="7655" w:type="dxa"/>
            <w:gridSpan w:val="7"/>
            <w:vAlign w:val="center"/>
          </w:tcPr>
          <w:p w14:paraId="61DDD4BE" w14:textId="563130BB" w:rsidR="007D2FC4" w:rsidRPr="00EC73EC" w:rsidRDefault="007D2FC4" w:rsidP="00CF412A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7D2FC4" w:rsidRPr="00C930E6" w14:paraId="0A24AE4A" w14:textId="77777777" w:rsidTr="00903995">
        <w:trPr>
          <w:gridAfter w:val="1"/>
          <w:wAfter w:w="19" w:type="dxa"/>
          <w:trHeight w:val="458"/>
        </w:trPr>
        <w:tc>
          <w:tcPr>
            <w:tcW w:w="1951" w:type="dxa"/>
            <w:shd w:val="clear" w:color="auto" w:fill="D9D9D9"/>
            <w:vAlign w:val="center"/>
          </w:tcPr>
          <w:p w14:paraId="672B4A01" w14:textId="77777777" w:rsidR="007D2FC4" w:rsidRPr="002759B9" w:rsidRDefault="007D2FC4" w:rsidP="00B144D8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2759B9">
              <w:rPr>
                <w:rFonts w:ascii="Arial" w:hAnsi="Arial" w:cs="Arial"/>
                <w:b/>
                <w:sz w:val="20"/>
                <w:szCs w:val="20"/>
              </w:rPr>
              <w:t>Highest academic qualification:</w:t>
            </w:r>
          </w:p>
        </w:tc>
        <w:tc>
          <w:tcPr>
            <w:tcW w:w="7655" w:type="dxa"/>
            <w:gridSpan w:val="7"/>
            <w:vAlign w:val="center"/>
          </w:tcPr>
          <w:p w14:paraId="02C2E700" w14:textId="6FFCD55B" w:rsidR="007D2FC4" w:rsidRPr="00EC73EC" w:rsidRDefault="007D2FC4" w:rsidP="00CF412A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CF412A" w:rsidRPr="00C930E6" w14:paraId="4D88BA2B" w14:textId="77777777" w:rsidTr="00903995">
        <w:trPr>
          <w:gridAfter w:val="1"/>
          <w:wAfter w:w="19" w:type="dxa"/>
          <w:trHeight w:val="458"/>
        </w:trPr>
        <w:tc>
          <w:tcPr>
            <w:tcW w:w="1951" w:type="dxa"/>
            <w:shd w:val="clear" w:color="auto" w:fill="D9D9D9"/>
            <w:vAlign w:val="center"/>
          </w:tcPr>
          <w:p w14:paraId="3C3F04B5" w14:textId="77777777" w:rsidR="00CF412A" w:rsidRDefault="00CF412A" w:rsidP="00CF412A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(If applicable)</w:t>
            </w:r>
          </w:p>
          <w:p w14:paraId="58A46A96" w14:textId="77777777" w:rsidR="00CF412A" w:rsidRDefault="00CF412A" w:rsidP="00CF412A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DDITIONAL ASSESSOR</w:t>
            </w:r>
          </w:p>
          <w:p w14:paraId="3699DB0D" w14:textId="77777777" w:rsidR="00CF412A" w:rsidRDefault="00CF412A" w:rsidP="00CF412A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urname:</w:t>
            </w:r>
          </w:p>
        </w:tc>
        <w:tc>
          <w:tcPr>
            <w:tcW w:w="4394" w:type="dxa"/>
            <w:vAlign w:val="center"/>
          </w:tcPr>
          <w:p w14:paraId="47756467" w14:textId="77777777" w:rsidR="00CF412A" w:rsidRPr="00EC73EC" w:rsidRDefault="00CF412A" w:rsidP="00CF412A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shd w:val="clear" w:color="auto" w:fill="D9D9D9"/>
            <w:vAlign w:val="center"/>
          </w:tcPr>
          <w:p w14:paraId="7D99A5B8" w14:textId="77777777" w:rsidR="00CF412A" w:rsidRPr="00EC73EC" w:rsidRDefault="00CF412A" w:rsidP="00CF412A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C73EC">
              <w:rPr>
                <w:rFonts w:ascii="Arial" w:hAnsi="Arial" w:cs="Arial"/>
                <w:b/>
                <w:sz w:val="20"/>
                <w:szCs w:val="20"/>
              </w:rPr>
              <w:t>Initials:</w:t>
            </w:r>
          </w:p>
        </w:tc>
        <w:tc>
          <w:tcPr>
            <w:tcW w:w="708" w:type="dxa"/>
            <w:vAlign w:val="center"/>
          </w:tcPr>
          <w:p w14:paraId="0A77900A" w14:textId="77777777" w:rsidR="00CF412A" w:rsidRPr="00EC73EC" w:rsidRDefault="00CF412A" w:rsidP="00CF412A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D9D9D9"/>
            <w:vAlign w:val="center"/>
          </w:tcPr>
          <w:p w14:paraId="27DD7D6A" w14:textId="77777777" w:rsidR="00CF412A" w:rsidRPr="00EC73EC" w:rsidRDefault="00CF412A" w:rsidP="00CF412A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EC73EC">
              <w:rPr>
                <w:rFonts w:ascii="Arial" w:hAnsi="Arial" w:cs="Arial"/>
                <w:b/>
                <w:sz w:val="20"/>
                <w:szCs w:val="20"/>
              </w:rPr>
              <w:t>Title:</w:t>
            </w:r>
          </w:p>
        </w:tc>
        <w:tc>
          <w:tcPr>
            <w:tcW w:w="709" w:type="dxa"/>
            <w:gridSpan w:val="2"/>
            <w:vAlign w:val="center"/>
          </w:tcPr>
          <w:p w14:paraId="772124AB" w14:textId="77777777" w:rsidR="00CF412A" w:rsidRPr="00EC73EC" w:rsidRDefault="00CF412A" w:rsidP="00CF412A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7D2FC4" w:rsidRPr="00C930E6" w14:paraId="71AADA71" w14:textId="77777777" w:rsidTr="00903995">
        <w:trPr>
          <w:gridAfter w:val="1"/>
          <w:wAfter w:w="19" w:type="dxa"/>
          <w:trHeight w:val="458"/>
        </w:trPr>
        <w:tc>
          <w:tcPr>
            <w:tcW w:w="1951" w:type="dxa"/>
            <w:shd w:val="clear" w:color="auto" w:fill="D9D9D9"/>
            <w:vAlign w:val="center"/>
          </w:tcPr>
          <w:p w14:paraId="115ADBD1" w14:textId="77777777" w:rsidR="007D2FC4" w:rsidRPr="002759B9" w:rsidRDefault="007D2FC4" w:rsidP="00B144D8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2759B9">
              <w:rPr>
                <w:rFonts w:ascii="Arial" w:hAnsi="Arial" w:cs="Arial"/>
                <w:b/>
                <w:sz w:val="20"/>
                <w:szCs w:val="20"/>
              </w:rPr>
              <w:t xml:space="preserve">Affiliation / </w:t>
            </w:r>
          </w:p>
          <w:p w14:paraId="65AF8C62" w14:textId="77777777" w:rsidR="007D2FC4" w:rsidRPr="002759B9" w:rsidRDefault="007D2FC4" w:rsidP="00B144D8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2759B9">
              <w:rPr>
                <w:rFonts w:ascii="Arial" w:hAnsi="Arial" w:cs="Arial"/>
                <w:b/>
                <w:sz w:val="20"/>
                <w:szCs w:val="20"/>
              </w:rPr>
              <w:t>Employer:</w:t>
            </w:r>
          </w:p>
        </w:tc>
        <w:tc>
          <w:tcPr>
            <w:tcW w:w="7655" w:type="dxa"/>
            <w:gridSpan w:val="7"/>
            <w:vAlign w:val="center"/>
          </w:tcPr>
          <w:p w14:paraId="1AA972EE" w14:textId="77777777" w:rsidR="007D2FC4" w:rsidRPr="00EC73EC" w:rsidRDefault="007D2FC4" w:rsidP="00CF412A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7D2FC4" w:rsidRPr="00C930E6" w14:paraId="342AE53E" w14:textId="77777777" w:rsidTr="00903995">
        <w:trPr>
          <w:gridAfter w:val="1"/>
          <w:wAfter w:w="19" w:type="dxa"/>
          <w:trHeight w:val="458"/>
        </w:trPr>
        <w:tc>
          <w:tcPr>
            <w:tcW w:w="1951" w:type="dxa"/>
            <w:shd w:val="clear" w:color="auto" w:fill="D9D9D9"/>
            <w:vAlign w:val="center"/>
          </w:tcPr>
          <w:p w14:paraId="428B13EB" w14:textId="77777777" w:rsidR="007D2FC4" w:rsidRPr="002759B9" w:rsidRDefault="007D2FC4" w:rsidP="00B144D8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2759B9">
              <w:rPr>
                <w:rFonts w:ascii="Arial" w:hAnsi="Arial" w:cs="Arial"/>
                <w:b/>
                <w:sz w:val="20"/>
                <w:szCs w:val="20"/>
              </w:rPr>
              <w:t>Highest academic qualification:</w:t>
            </w:r>
          </w:p>
        </w:tc>
        <w:tc>
          <w:tcPr>
            <w:tcW w:w="7655" w:type="dxa"/>
            <w:gridSpan w:val="7"/>
            <w:vAlign w:val="center"/>
          </w:tcPr>
          <w:p w14:paraId="6C87E361" w14:textId="77777777" w:rsidR="007D2FC4" w:rsidRPr="00EC73EC" w:rsidRDefault="007D2FC4" w:rsidP="00CF412A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CF412A" w:rsidRPr="00C930E6" w14:paraId="4E517C4A" w14:textId="77777777" w:rsidTr="00903995">
        <w:trPr>
          <w:gridAfter w:val="1"/>
          <w:wAfter w:w="19" w:type="dxa"/>
          <w:trHeight w:val="458"/>
        </w:trPr>
        <w:tc>
          <w:tcPr>
            <w:tcW w:w="1951" w:type="dxa"/>
            <w:shd w:val="clear" w:color="auto" w:fill="D9D9D9"/>
            <w:vAlign w:val="center"/>
          </w:tcPr>
          <w:p w14:paraId="6CA94FAA" w14:textId="77777777" w:rsidR="00CF412A" w:rsidRDefault="00CF412A" w:rsidP="00CF412A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(If applicable)</w:t>
            </w:r>
          </w:p>
          <w:p w14:paraId="36622C49" w14:textId="77777777" w:rsidR="00CF412A" w:rsidRDefault="00CF412A" w:rsidP="00CF412A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EXPERT ADVISOR</w:t>
            </w:r>
          </w:p>
          <w:p w14:paraId="6F49CC5A" w14:textId="77777777" w:rsidR="00CF412A" w:rsidRDefault="00CF412A" w:rsidP="00CF412A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urname:</w:t>
            </w:r>
          </w:p>
        </w:tc>
        <w:tc>
          <w:tcPr>
            <w:tcW w:w="4394" w:type="dxa"/>
            <w:vAlign w:val="center"/>
          </w:tcPr>
          <w:p w14:paraId="7D317EBF" w14:textId="77777777" w:rsidR="00CF412A" w:rsidRPr="00EC73EC" w:rsidRDefault="00CF412A" w:rsidP="00CF412A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shd w:val="clear" w:color="auto" w:fill="D9D9D9"/>
            <w:vAlign w:val="center"/>
          </w:tcPr>
          <w:p w14:paraId="6ED84E82" w14:textId="77777777" w:rsidR="00CF412A" w:rsidRPr="00EC73EC" w:rsidRDefault="00CF412A" w:rsidP="00CF412A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EC73EC">
              <w:rPr>
                <w:rFonts w:ascii="Arial" w:hAnsi="Arial" w:cs="Arial"/>
                <w:b/>
                <w:sz w:val="20"/>
                <w:szCs w:val="20"/>
              </w:rPr>
              <w:t>Initials:</w:t>
            </w:r>
          </w:p>
        </w:tc>
        <w:tc>
          <w:tcPr>
            <w:tcW w:w="708" w:type="dxa"/>
            <w:vAlign w:val="center"/>
          </w:tcPr>
          <w:p w14:paraId="7B48CB6E" w14:textId="77777777" w:rsidR="00CF412A" w:rsidRPr="00EC73EC" w:rsidRDefault="00CF412A" w:rsidP="00CF412A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D9D9D9"/>
            <w:vAlign w:val="center"/>
          </w:tcPr>
          <w:p w14:paraId="32B1450E" w14:textId="77777777" w:rsidR="00CF412A" w:rsidRPr="00EC73EC" w:rsidRDefault="00CF412A" w:rsidP="00CF412A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EC73EC">
              <w:rPr>
                <w:rFonts w:ascii="Arial" w:hAnsi="Arial" w:cs="Arial"/>
                <w:b/>
                <w:sz w:val="20"/>
                <w:szCs w:val="20"/>
              </w:rPr>
              <w:t>Title:</w:t>
            </w:r>
          </w:p>
        </w:tc>
        <w:tc>
          <w:tcPr>
            <w:tcW w:w="709" w:type="dxa"/>
            <w:gridSpan w:val="2"/>
            <w:vAlign w:val="center"/>
          </w:tcPr>
          <w:p w14:paraId="55B2FAEF" w14:textId="77777777" w:rsidR="00CF412A" w:rsidRPr="00EC73EC" w:rsidRDefault="00CF412A" w:rsidP="00CF412A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7D2FC4" w:rsidRPr="00C930E6" w14:paraId="131F46A5" w14:textId="77777777" w:rsidTr="00903995">
        <w:trPr>
          <w:gridAfter w:val="1"/>
          <w:wAfter w:w="19" w:type="dxa"/>
          <w:trHeight w:val="458"/>
        </w:trPr>
        <w:tc>
          <w:tcPr>
            <w:tcW w:w="1951" w:type="dxa"/>
            <w:shd w:val="clear" w:color="auto" w:fill="D9D9D9"/>
            <w:vAlign w:val="center"/>
          </w:tcPr>
          <w:p w14:paraId="2719F814" w14:textId="77777777" w:rsidR="007D2FC4" w:rsidRPr="002759B9" w:rsidRDefault="007D2FC4" w:rsidP="00B144D8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2759B9">
              <w:rPr>
                <w:rFonts w:ascii="Arial" w:hAnsi="Arial" w:cs="Arial"/>
                <w:b/>
                <w:sz w:val="20"/>
                <w:szCs w:val="20"/>
              </w:rPr>
              <w:t xml:space="preserve">Affiliation / </w:t>
            </w:r>
          </w:p>
          <w:p w14:paraId="2A4EDEE6" w14:textId="77777777" w:rsidR="007D2FC4" w:rsidRPr="002759B9" w:rsidRDefault="007D2FC4" w:rsidP="00B144D8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2759B9">
              <w:rPr>
                <w:rFonts w:ascii="Arial" w:hAnsi="Arial" w:cs="Arial"/>
                <w:b/>
                <w:sz w:val="20"/>
                <w:szCs w:val="20"/>
              </w:rPr>
              <w:t>Employer:</w:t>
            </w:r>
          </w:p>
        </w:tc>
        <w:tc>
          <w:tcPr>
            <w:tcW w:w="7655" w:type="dxa"/>
            <w:gridSpan w:val="7"/>
            <w:vAlign w:val="center"/>
          </w:tcPr>
          <w:p w14:paraId="2EC9E9E8" w14:textId="77777777" w:rsidR="007D2FC4" w:rsidRPr="00EC73EC" w:rsidRDefault="007D2FC4" w:rsidP="00CF412A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7D2FC4" w:rsidRPr="00C930E6" w14:paraId="03C97CBD" w14:textId="77777777" w:rsidTr="00903995">
        <w:trPr>
          <w:gridAfter w:val="1"/>
          <w:wAfter w:w="19" w:type="dxa"/>
          <w:trHeight w:val="458"/>
        </w:trPr>
        <w:tc>
          <w:tcPr>
            <w:tcW w:w="1951" w:type="dxa"/>
            <w:shd w:val="clear" w:color="auto" w:fill="D9D9D9"/>
            <w:vAlign w:val="center"/>
          </w:tcPr>
          <w:p w14:paraId="31E5E7DB" w14:textId="77777777" w:rsidR="007D2FC4" w:rsidRPr="002759B9" w:rsidRDefault="007D2FC4" w:rsidP="00B144D8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2759B9">
              <w:rPr>
                <w:rFonts w:ascii="Arial" w:hAnsi="Arial" w:cs="Arial"/>
                <w:b/>
                <w:sz w:val="20"/>
                <w:szCs w:val="20"/>
              </w:rPr>
              <w:t>Highest academic qualification:</w:t>
            </w:r>
          </w:p>
        </w:tc>
        <w:tc>
          <w:tcPr>
            <w:tcW w:w="7655" w:type="dxa"/>
            <w:gridSpan w:val="7"/>
            <w:vAlign w:val="center"/>
          </w:tcPr>
          <w:p w14:paraId="5BFC9413" w14:textId="77777777" w:rsidR="007D2FC4" w:rsidRPr="00EC73EC" w:rsidRDefault="007D2FC4" w:rsidP="00CF412A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CF412A" w:rsidRPr="00C930E6" w14:paraId="5158057B" w14:textId="77777777" w:rsidTr="00903995">
        <w:trPr>
          <w:gridAfter w:val="1"/>
          <w:wAfter w:w="19" w:type="dxa"/>
          <w:trHeight w:val="458"/>
        </w:trPr>
        <w:tc>
          <w:tcPr>
            <w:tcW w:w="1951" w:type="dxa"/>
            <w:shd w:val="clear" w:color="auto" w:fill="D9D9D9"/>
            <w:vAlign w:val="center"/>
          </w:tcPr>
          <w:p w14:paraId="63C31E59" w14:textId="77777777" w:rsidR="00CF412A" w:rsidRDefault="00CF412A" w:rsidP="00CF412A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(If applicable)</w:t>
            </w:r>
          </w:p>
          <w:p w14:paraId="4F70254E" w14:textId="77777777" w:rsidR="00CF412A" w:rsidRDefault="00CF412A" w:rsidP="00CF412A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RBITER</w:t>
            </w:r>
          </w:p>
          <w:p w14:paraId="1C540D89" w14:textId="77777777" w:rsidR="00CF412A" w:rsidRDefault="00CF412A" w:rsidP="00CF412A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urname:</w:t>
            </w:r>
          </w:p>
        </w:tc>
        <w:tc>
          <w:tcPr>
            <w:tcW w:w="4394" w:type="dxa"/>
            <w:vAlign w:val="center"/>
          </w:tcPr>
          <w:p w14:paraId="5F97FF55" w14:textId="77777777" w:rsidR="00CF412A" w:rsidRPr="00EC73EC" w:rsidRDefault="00CF412A" w:rsidP="00CF412A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993" w:type="dxa"/>
            <w:gridSpan w:val="2"/>
            <w:shd w:val="clear" w:color="auto" w:fill="D9D9D9"/>
            <w:vAlign w:val="center"/>
          </w:tcPr>
          <w:p w14:paraId="652B536B" w14:textId="77777777" w:rsidR="00CF412A" w:rsidRPr="00EC73EC" w:rsidRDefault="00CF412A" w:rsidP="00CF412A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C73EC">
              <w:rPr>
                <w:rFonts w:ascii="Arial" w:hAnsi="Arial" w:cs="Arial"/>
                <w:b/>
                <w:sz w:val="20"/>
                <w:szCs w:val="20"/>
              </w:rPr>
              <w:t>Initials:</w:t>
            </w:r>
          </w:p>
        </w:tc>
        <w:tc>
          <w:tcPr>
            <w:tcW w:w="708" w:type="dxa"/>
            <w:vAlign w:val="center"/>
          </w:tcPr>
          <w:p w14:paraId="4A2C0D28" w14:textId="77777777" w:rsidR="00CF412A" w:rsidRPr="00EC73EC" w:rsidRDefault="00CF412A" w:rsidP="00CF412A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D9D9D9"/>
            <w:vAlign w:val="center"/>
          </w:tcPr>
          <w:p w14:paraId="170196D8" w14:textId="77777777" w:rsidR="00CF412A" w:rsidRPr="00EC73EC" w:rsidRDefault="00CF412A" w:rsidP="00CF412A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EC73EC">
              <w:rPr>
                <w:rFonts w:ascii="Arial" w:hAnsi="Arial" w:cs="Arial"/>
                <w:b/>
                <w:sz w:val="20"/>
                <w:szCs w:val="20"/>
              </w:rPr>
              <w:t>Title:</w:t>
            </w:r>
          </w:p>
        </w:tc>
        <w:tc>
          <w:tcPr>
            <w:tcW w:w="709" w:type="dxa"/>
            <w:gridSpan w:val="2"/>
            <w:vAlign w:val="center"/>
          </w:tcPr>
          <w:p w14:paraId="330491BE" w14:textId="77777777" w:rsidR="00CF412A" w:rsidRPr="00EC73EC" w:rsidRDefault="00CF412A" w:rsidP="00CF412A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7D2FC4" w:rsidRPr="00C930E6" w14:paraId="045D35CD" w14:textId="77777777" w:rsidTr="00903995">
        <w:trPr>
          <w:gridAfter w:val="1"/>
          <w:wAfter w:w="19" w:type="dxa"/>
          <w:trHeight w:val="458"/>
        </w:trPr>
        <w:tc>
          <w:tcPr>
            <w:tcW w:w="1951" w:type="dxa"/>
            <w:shd w:val="clear" w:color="auto" w:fill="D9D9D9"/>
            <w:vAlign w:val="center"/>
          </w:tcPr>
          <w:p w14:paraId="38D72942" w14:textId="77777777" w:rsidR="007D2FC4" w:rsidRPr="002759B9" w:rsidRDefault="007D2FC4" w:rsidP="00B144D8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2759B9">
              <w:rPr>
                <w:rFonts w:ascii="Arial" w:hAnsi="Arial" w:cs="Arial"/>
                <w:b/>
                <w:sz w:val="20"/>
                <w:szCs w:val="20"/>
              </w:rPr>
              <w:t xml:space="preserve">Affiliation / </w:t>
            </w:r>
          </w:p>
          <w:p w14:paraId="3156A032" w14:textId="77777777" w:rsidR="007D2FC4" w:rsidRPr="002759B9" w:rsidRDefault="007D2FC4" w:rsidP="00B144D8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2759B9">
              <w:rPr>
                <w:rFonts w:ascii="Arial" w:hAnsi="Arial" w:cs="Arial"/>
                <w:b/>
                <w:sz w:val="20"/>
                <w:szCs w:val="20"/>
              </w:rPr>
              <w:t>Employer:</w:t>
            </w:r>
          </w:p>
        </w:tc>
        <w:tc>
          <w:tcPr>
            <w:tcW w:w="7655" w:type="dxa"/>
            <w:gridSpan w:val="7"/>
            <w:vAlign w:val="center"/>
          </w:tcPr>
          <w:p w14:paraId="634C621F" w14:textId="77777777" w:rsidR="007D2FC4" w:rsidRPr="00EC73EC" w:rsidRDefault="007D2FC4" w:rsidP="00CF412A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7D2FC4" w:rsidRPr="00C930E6" w14:paraId="7F3506C4" w14:textId="77777777" w:rsidTr="00903995">
        <w:trPr>
          <w:gridAfter w:val="1"/>
          <w:wAfter w:w="19" w:type="dxa"/>
          <w:trHeight w:val="458"/>
        </w:trPr>
        <w:tc>
          <w:tcPr>
            <w:tcW w:w="1951" w:type="dxa"/>
            <w:tcBorders>
              <w:bottom w:val="single" w:sz="4" w:space="0" w:color="000000"/>
            </w:tcBorders>
            <w:shd w:val="clear" w:color="auto" w:fill="D9D9D9"/>
            <w:vAlign w:val="center"/>
          </w:tcPr>
          <w:p w14:paraId="06E5BA97" w14:textId="77777777" w:rsidR="007D2FC4" w:rsidRPr="002759B9" w:rsidRDefault="007D2FC4" w:rsidP="00B144D8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2759B9">
              <w:rPr>
                <w:rFonts w:ascii="Arial" w:hAnsi="Arial" w:cs="Arial"/>
                <w:b/>
                <w:sz w:val="20"/>
                <w:szCs w:val="20"/>
              </w:rPr>
              <w:t>Highest academic qualification:</w:t>
            </w:r>
          </w:p>
        </w:tc>
        <w:tc>
          <w:tcPr>
            <w:tcW w:w="7655" w:type="dxa"/>
            <w:gridSpan w:val="7"/>
            <w:vAlign w:val="center"/>
          </w:tcPr>
          <w:p w14:paraId="3633E06A" w14:textId="77777777" w:rsidR="007D2FC4" w:rsidRPr="00EC73EC" w:rsidRDefault="007D2FC4" w:rsidP="00CF412A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30517940" w14:textId="77777777" w:rsidR="00A96241" w:rsidRDefault="00A96241" w:rsidP="00A96241">
      <w:pPr>
        <w:spacing w:after="0"/>
        <w:rPr>
          <w:rFonts w:ascii="Arial" w:hAnsi="Arial" w:cs="Arial"/>
          <w:b/>
        </w:rPr>
      </w:pPr>
    </w:p>
    <w:tbl>
      <w:tblPr>
        <w:tblW w:w="96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51"/>
        <w:gridCol w:w="1878"/>
        <w:gridCol w:w="1878"/>
        <w:gridCol w:w="1878"/>
        <w:gridCol w:w="2021"/>
      </w:tblGrid>
      <w:tr w:rsidR="00A96241" w:rsidRPr="00C930E6" w14:paraId="23E2D6AF" w14:textId="77777777" w:rsidTr="7DCC56A2">
        <w:tc>
          <w:tcPr>
            <w:tcW w:w="9606" w:type="dxa"/>
            <w:gridSpan w:val="5"/>
            <w:shd w:val="clear" w:color="auto" w:fill="BFBFBF" w:themeFill="background1" w:themeFillShade="BF"/>
          </w:tcPr>
          <w:p w14:paraId="40A56364" w14:textId="599C9989" w:rsidR="00A96241" w:rsidRPr="00C930E6" w:rsidRDefault="00A96241" w:rsidP="4EC94E01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7DCC56A2">
              <w:rPr>
                <w:rFonts w:ascii="Arial" w:hAnsi="Arial" w:cs="Arial"/>
                <w:b/>
                <w:bCs/>
              </w:rPr>
              <w:t>SECTION C: Assessment Recommendations by Assessors and FHDC/FPAC</w:t>
            </w:r>
            <w:r w:rsidR="703F11E9" w:rsidRPr="7DCC56A2">
              <w:rPr>
                <w:rFonts w:ascii="Arial" w:hAnsi="Arial" w:cs="Arial"/>
                <w:b/>
                <w:bCs/>
              </w:rPr>
              <w:t xml:space="preserve"> After Viva is Complete</w:t>
            </w:r>
            <w:r w:rsidR="148BAF87" w:rsidRPr="7DCC56A2">
              <w:rPr>
                <w:rFonts w:ascii="Arial" w:hAnsi="Arial" w:cs="Arial"/>
                <w:b/>
                <w:bCs/>
              </w:rPr>
              <w:t xml:space="preserve"> (</w:t>
            </w:r>
            <w:r w:rsidR="009B1966">
              <w:rPr>
                <w:rFonts w:ascii="Arial" w:hAnsi="Arial" w:cs="Arial"/>
                <w:b/>
                <w:bCs/>
              </w:rPr>
              <w:t>I</w:t>
            </w:r>
            <w:r w:rsidR="148BAF87" w:rsidRPr="7DCC56A2">
              <w:rPr>
                <w:rFonts w:ascii="Arial" w:hAnsi="Arial" w:cs="Arial"/>
                <w:b/>
                <w:bCs/>
              </w:rPr>
              <w:t>f Applicable)</w:t>
            </w:r>
          </w:p>
        </w:tc>
      </w:tr>
      <w:tr w:rsidR="00A96241" w:rsidRPr="00C930E6" w14:paraId="5E5414CD" w14:textId="77777777" w:rsidTr="7DCC56A2">
        <w:trPr>
          <w:trHeight w:val="458"/>
        </w:trPr>
        <w:tc>
          <w:tcPr>
            <w:tcW w:w="1951" w:type="dxa"/>
            <w:shd w:val="clear" w:color="auto" w:fill="D9D9D9" w:themeFill="background1" w:themeFillShade="D9"/>
            <w:vAlign w:val="center"/>
          </w:tcPr>
          <w:p w14:paraId="5052CBDE" w14:textId="77777777" w:rsidR="00A96241" w:rsidRDefault="00A96241" w:rsidP="00A96241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78" w:type="dxa"/>
            <w:shd w:val="clear" w:color="auto" w:fill="D9D9D9" w:themeFill="background1" w:themeFillShade="D9"/>
            <w:vAlign w:val="center"/>
          </w:tcPr>
          <w:p w14:paraId="1363EAC1" w14:textId="77777777" w:rsidR="00A96241" w:rsidRPr="00EC73EC" w:rsidRDefault="00A96241" w:rsidP="00A9624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EC73EC">
              <w:rPr>
                <w:rFonts w:ascii="Arial" w:hAnsi="Arial" w:cs="Arial"/>
                <w:b/>
                <w:sz w:val="20"/>
                <w:szCs w:val="20"/>
              </w:rPr>
              <w:t>Approved</w:t>
            </w:r>
          </w:p>
        </w:tc>
        <w:tc>
          <w:tcPr>
            <w:tcW w:w="1878" w:type="dxa"/>
            <w:shd w:val="clear" w:color="auto" w:fill="D9D9D9" w:themeFill="background1" w:themeFillShade="D9"/>
            <w:vAlign w:val="center"/>
          </w:tcPr>
          <w:p w14:paraId="7B319F30" w14:textId="77777777" w:rsidR="00A96241" w:rsidRPr="00EC73EC" w:rsidRDefault="00A96241" w:rsidP="00A9624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EC73EC">
              <w:rPr>
                <w:rFonts w:ascii="Arial" w:hAnsi="Arial" w:cs="Arial"/>
                <w:b/>
                <w:sz w:val="20"/>
                <w:szCs w:val="20"/>
              </w:rPr>
              <w:t>Approved with minor corrections</w:t>
            </w:r>
          </w:p>
        </w:tc>
        <w:tc>
          <w:tcPr>
            <w:tcW w:w="1878" w:type="dxa"/>
            <w:shd w:val="clear" w:color="auto" w:fill="D9D9D9" w:themeFill="background1" w:themeFillShade="D9"/>
            <w:vAlign w:val="center"/>
          </w:tcPr>
          <w:p w14:paraId="39B4F3AB" w14:textId="77777777" w:rsidR="00A96241" w:rsidRPr="00EC73EC" w:rsidRDefault="00A96241" w:rsidP="00A9624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EC73EC">
              <w:rPr>
                <w:rFonts w:ascii="Arial" w:hAnsi="Arial" w:cs="Arial"/>
                <w:b/>
                <w:sz w:val="20"/>
                <w:szCs w:val="20"/>
              </w:rPr>
              <w:t>Reassessed</w:t>
            </w:r>
          </w:p>
        </w:tc>
        <w:tc>
          <w:tcPr>
            <w:tcW w:w="2021" w:type="dxa"/>
            <w:shd w:val="clear" w:color="auto" w:fill="D9D9D9" w:themeFill="background1" w:themeFillShade="D9"/>
            <w:vAlign w:val="center"/>
          </w:tcPr>
          <w:p w14:paraId="6DF4AB14" w14:textId="77777777" w:rsidR="00A96241" w:rsidRPr="00EC73EC" w:rsidRDefault="00A96241" w:rsidP="00A9624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EC73EC">
              <w:rPr>
                <w:rFonts w:ascii="Arial" w:hAnsi="Arial" w:cs="Arial"/>
                <w:b/>
                <w:sz w:val="20"/>
                <w:szCs w:val="20"/>
              </w:rPr>
              <w:t>Rejected</w:t>
            </w:r>
          </w:p>
        </w:tc>
      </w:tr>
      <w:tr w:rsidR="00A96241" w:rsidRPr="00C930E6" w14:paraId="3DEDAC4D" w14:textId="77777777" w:rsidTr="7DCC56A2">
        <w:trPr>
          <w:trHeight w:val="458"/>
        </w:trPr>
        <w:tc>
          <w:tcPr>
            <w:tcW w:w="1951" w:type="dxa"/>
            <w:shd w:val="clear" w:color="auto" w:fill="D9D9D9" w:themeFill="background1" w:themeFillShade="D9"/>
            <w:vAlign w:val="center"/>
          </w:tcPr>
          <w:p w14:paraId="5AAEE419" w14:textId="77777777" w:rsidR="00A96241" w:rsidRDefault="00A96241" w:rsidP="00A96241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SSESSOR 1</w:t>
            </w:r>
          </w:p>
        </w:tc>
        <w:tc>
          <w:tcPr>
            <w:tcW w:w="1878" w:type="dxa"/>
            <w:vAlign w:val="center"/>
          </w:tcPr>
          <w:p w14:paraId="027174F1" w14:textId="77777777" w:rsidR="00A96241" w:rsidRPr="00EC73EC" w:rsidRDefault="00A96241" w:rsidP="00A9624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78" w:type="dxa"/>
            <w:vAlign w:val="center"/>
          </w:tcPr>
          <w:p w14:paraId="559FFD91" w14:textId="5191E4DD" w:rsidR="00A96241" w:rsidRPr="00EC73EC" w:rsidRDefault="00A96241" w:rsidP="00A9624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78" w:type="dxa"/>
            <w:vAlign w:val="center"/>
          </w:tcPr>
          <w:p w14:paraId="75CF9079" w14:textId="5A7B1BD0" w:rsidR="00A96241" w:rsidRPr="00EC73EC" w:rsidRDefault="00A96241" w:rsidP="00A9624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021" w:type="dxa"/>
            <w:vAlign w:val="center"/>
          </w:tcPr>
          <w:p w14:paraId="36E658E9" w14:textId="77777777" w:rsidR="00A96241" w:rsidRPr="00EC73EC" w:rsidRDefault="00A96241" w:rsidP="00A9624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A96241" w:rsidRPr="00C930E6" w14:paraId="44190EFE" w14:textId="77777777" w:rsidTr="7DCC56A2">
        <w:trPr>
          <w:trHeight w:val="458"/>
        </w:trPr>
        <w:tc>
          <w:tcPr>
            <w:tcW w:w="1951" w:type="dxa"/>
            <w:shd w:val="clear" w:color="auto" w:fill="D9D9D9" w:themeFill="background1" w:themeFillShade="D9"/>
            <w:vAlign w:val="center"/>
          </w:tcPr>
          <w:p w14:paraId="61F7CEA7" w14:textId="77777777" w:rsidR="00A96241" w:rsidRDefault="00A96241" w:rsidP="00A96241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SSESSOR 2</w:t>
            </w:r>
          </w:p>
        </w:tc>
        <w:tc>
          <w:tcPr>
            <w:tcW w:w="1878" w:type="dxa"/>
            <w:vAlign w:val="center"/>
          </w:tcPr>
          <w:p w14:paraId="7ABFBDD9" w14:textId="77777777" w:rsidR="00A96241" w:rsidRPr="00EC73EC" w:rsidRDefault="00A96241" w:rsidP="00A9624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78" w:type="dxa"/>
            <w:vAlign w:val="center"/>
          </w:tcPr>
          <w:p w14:paraId="28E31E3A" w14:textId="6505E633" w:rsidR="00A96241" w:rsidRPr="00EC73EC" w:rsidRDefault="00A96241" w:rsidP="00A9624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78" w:type="dxa"/>
            <w:vAlign w:val="center"/>
          </w:tcPr>
          <w:p w14:paraId="2C0B5C3B" w14:textId="77777777" w:rsidR="00A96241" w:rsidRPr="00EC73EC" w:rsidRDefault="00A96241" w:rsidP="00A9624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021" w:type="dxa"/>
            <w:vAlign w:val="center"/>
          </w:tcPr>
          <w:p w14:paraId="4ADE1003" w14:textId="77777777" w:rsidR="00A96241" w:rsidRPr="00EC73EC" w:rsidRDefault="00A96241" w:rsidP="00A9624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A96241" w:rsidRPr="00C930E6" w14:paraId="58E7728A" w14:textId="77777777" w:rsidTr="7DCC56A2">
        <w:trPr>
          <w:trHeight w:val="458"/>
        </w:trPr>
        <w:tc>
          <w:tcPr>
            <w:tcW w:w="1951" w:type="dxa"/>
            <w:shd w:val="clear" w:color="auto" w:fill="D9D9D9" w:themeFill="background1" w:themeFillShade="D9"/>
            <w:vAlign w:val="center"/>
          </w:tcPr>
          <w:p w14:paraId="10610031" w14:textId="77777777" w:rsidR="00A96241" w:rsidRDefault="00A96241" w:rsidP="00A96241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SSESSOR 3</w:t>
            </w:r>
          </w:p>
        </w:tc>
        <w:tc>
          <w:tcPr>
            <w:tcW w:w="1878" w:type="dxa"/>
            <w:vAlign w:val="center"/>
          </w:tcPr>
          <w:p w14:paraId="74510A13" w14:textId="77777777" w:rsidR="00A96241" w:rsidRPr="00EC73EC" w:rsidRDefault="00A96241" w:rsidP="00A9624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78" w:type="dxa"/>
            <w:vAlign w:val="center"/>
          </w:tcPr>
          <w:p w14:paraId="63FC7688" w14:textId="2E5D0C4B" w:rsidR="00A96241" w:rsidRPr="00EC73EC" w:rsidRDefault="00A96241" w:rsidP="00A9624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78" w:type="dxa"/>
            <w:vAlign w:val="center"/>
          </w:tcPr>
          <w:p w14:paraId="675C3484" w14:textId="3FE6E94F" w:rsidR="00A96241" w:rsidRPr="00EC73EC" w:rsidRDefault="00A96241" w:rsidP="00A9624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021" w:type="dxa"/>
            <w:vAlign w:val="center"/>
          </w:tcPr>
          <w:p w14:paraId="5757A87C" w14:textId="77777777" w:rsidR="00A96241" w:rsidRPr="00EC73EC" w:rsidRDefault="00A96241" w:rsidP="00A9624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A96241" w:rsidRPr="00C930E6" w14:paraId="5D8FCD7C" w14:textId="77777777" w:rsidTr="7DCC56A2">
        <w:trPr>
          <w:trHeight w:val="458"/>
        </w:trPr>
        <w:tc>
          <w:tcPr>
            <w:tcW w:w="1951" w:type="dxa"/>
            <w:shd w:val="clear" w:color="auto" w:fill="D9D9D9" w:themeFill="background1" w:themeFillShade="D9"/>
            <w:vAlign w:val="center"/>
          </w:tcPr>
          <w:p w14:paraId="4221FBA3" w14:textId="77777777" w:rsidR="00A96241" w:rsidRDefault="00A96241" w:rsidP="00A96241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(If applicable)</w:t>
            </w:r>
          </w:p>
          <w:p w14:paraId="2CBF7E73" w14:textId="77777777" w:rsidR="00A96241" w:rsidRDefault="00A96241" w:rsidP="00A96241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DDITIONAL ASSESSOR</w:t>
            </w:r>
          </w:p>
        </w:tc>
        <w:tc>
          <w:tcPr>
            <w:tcW w:w="1878" w:type="dxa"/>
            <w:vAlign w:val="center"/>
          </w:tcPr>
          <w:p w14:paraId="4962BA46" w14:textId="77777777" w:rsidR="00A96241" w:rsidRPr="00EC73EC" w:rsidRDefault="00A96241" w:rsidP="00A9624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78" w:type="dxa"/>
            <w:vAlign w:val="center"/>
          </w:tcPr>
          <w:p w14:paraId="6B90E79E" w14:textId="77777777" w:rsidR="00A96241" w:rsidRPr="00EC73EC" w:rsidRDefault="00A96241" w:rsidP="00A9624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78" w:type="dxa"/>
            <w:vAlign w:val="center"/>
          </w:tcPr>
          <w:p w14:paraId="31129096" w14:textId="77777777" w:rsidR="00A96241" w:rsidRPr="00EC73EC" w:rsidRDefault="00A96241" w:rsidP="00A9624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021" w:type="dxa"/>
            <w:vAlign w:val="center"/>
          </w:tcPr>
          <w:p w14:paraId="30418B75" w14:textId="77777777" w:rsidR="00A96241" w:rsidRPr="00EC73EC" w:rsidRDefault="00A96241" w:rsidP="00A9624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A96241" w:rsidRPr="00C930E6" w14:paraId="7E0DD100" w14:textId="77777777" w:rsidTr="7DCC56A2">
        <w:trPr>
          <w:trHeight w:val="458"/>
        </w:trPr>
        <w:tc>
          <w:tcPr>
            <w:tcW w:w="1951" w:type="dxa"/>
            <w:shd w:val="clear" w:color="auto" w:fill="D9D9D9" w:themeFill="background1" w:themeFillShade="D9"/>
            <w:vAlign w:val="center"/>
          </w:tcPr>
          <w:p w14:paraId="70CB00E9" w14:textId="77777777" w:rsidR="00A96241" w:rsidRDefault="00A96241" w:rsidP="00A96241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(If applicable)</w:t>
            </w:r>
          </w:p>
          <w:p w14:paraId="36EED5F1" w14:textId="77777777" w:rsidR="00A96241" w:rsidRDefault="00A96241" w:rsidP="00A96241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EXPERT ADVISOR</w:t>
            </w:r>
          </w:p>
        </w:tc>
        <w:tc>
          <w:tcPr>
            <w:tcW w:w="1878" w:type="dxa"/>
            <w:vAlign w:val="center"/>
          </w:tcPr>
          <w:p w14:paraId="03925C97" w14:textId="77777777" w:rsidR="00A96241" w:rsidRPr="00EC73EC" w:rsidRDefault="00A96241" w:rsidP="00A9624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78" w:type="dxa"/>
            <w:vAlign w:val="center"/>
          </w:tcPr>
          <w:p w14:paraId="20F6BEC3" w14:textId="77777777" w:rsidR="00A96241" w:rsidRPr="00EC73EC" w:rsidRDefault="00A96241" w:rsidP="00A9624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78" w:type="dxa"/>
            <w:vAlign w:val="center"/>
          </w:tcPr>
          <w:p w14:paraId="3500F145" w14:textId="77777777" w:rsidR="00A96241" w:rsidRPr="00EC73EC" w:rsidRDefault="00A96241" w:rsidP="00A9624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021" w:type="dxa"/>
            <w:vAlign w:val="center"/>
          </w:tcPr>
          <w:p w14:paraId="0034A0EA" w14:textId="77777777" w:rsidR="00A96241" w:rsidRPr="00EC73EC" w:rsidRDefault="00A96241" w:rsidP="00A9624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A96241" w:rsidRPr="00C930E6" w14:paraId="1D904F13" w14:textId="77777777" w:rsidTr="7DCC56A2">
        <w:trPr>
          <w:trHeight w:val="458"/>
        </w:trPr>
        <w:tc>
          <w:tcPr>
            <w:tcW w:w="1951" w:type="dxa"/>
            <w:shd w:val="clear" w:color="auto" w:fill="D9D9D9" w:themeFill="background1" w:themeFillShade="D9"/>
            <w:vAlign w:val="center"/>
          </w:tcPr>
          <w:p w14:paraId="7317DC58" w14:textId="77777777" w:rsidR="00A96241" w:rsidRDefault="00A96241" w:rsidP="00A96241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(If applicable)</w:t>
            </w:r>
          </w:p>
          <w:p w14:paraId="756D010B" w14:textId="77777777" w:rsidR="00A96241" w:rsidRDefault="00A96241" w:rsidP="00A96241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RBITER</w:t>
            </w:r>
          </w:p>
        </w:tc>
        <w:tc>
          <w:tcPr>
            <w:tcW w:w="1878" w:type="dxa"/>
            <w:vAlign w:val="center"/>
          </w:tcPr>
          <w:p w14:paraId="71CE048B" w14:textId="77777777" w:rsidR="00A96241" w:rsidRPr="00EC73EC" w:rsidRDefault="00A96241" w:rsidP="00A9624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78" w:type="dxa"/>
            <w:tcBorders>
              <w:bottom w:val="single" w:sz="4" w:space="0" w:color="000000" w:themeColor="text1"/>
            </w:tcBorders>
            <w:vAlign w:val="center"/>
          </w:tcPr>
          <w:p w14:paraId="07914AF3" w14:textId="77777777" w:rsidR="00A96241" w:rsidRPr="00EC73EC" w:rsidRDefault="00A96241" w:rsidP="00A9624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78" w:type="dxa"/>
            <w:tcBorders>
              <w:bottom w:val="single" w:sz="4" w:space="0" w:color="000000" w:themeColor="text1"/>
            </w:tcBorders>
            <w:vAlign w:val="center"/>
          </w:tcPr>
          <w:p w14:paraId="6BF508E4" w14:textId="77777777" w:rsidR="00A96241" w:rsidRPr="00EC73EC" w:rsidRDefault="00A96241" w:rsidP="00A9624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021" w:type="dxa"/>
            <w:vAlign w:val="center"/>
          </w:tcPr>
          <w:p w14:paraId="32631102" w14:textId="77777777" w:rsidR="00A96241" w:rsidRPr="00EC73EC" w:rsidRDefault="00A96241" w:rsidP="00A9624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4E5CDC" w:rsidRPr="00C930E6" w14:paraId="5EEE1FDB" w14:textId="77777777" w:rsidTr="7DCC56A2">
        <w:trPr>
          <w:trHeight w:val="458"/>
        </w:trPr>
        <w:tc>
          <w:tcPr>
            <w:tcW w:w="1951" w:type="dxa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44363B1B" w14:textId="77777777" w:rsidR="004E5CDC" w:rsidRDefault="007A4CEB" w:rsidP="00A96241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FPAC</w:t>
            </w:r>
          </w:p>
        </w:tc>
        <w:tc>
          <w:tcPr>
            <w:tcW w:w="3756" w:type="dxa"/>
            <w:gridSpan w:val="2"/>
            <w:vAlign w:val="center"/>
          </w:tcPr>
          <w:p w14:paraId="6F866547" w14:textId="77777777" w:rsidR="004E5CDC" w:rsidRPr="00EC73EC" w:rsidRDefault="004E5CDC" w:rsidP="00A9624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78" w:type="dxa"/>
            <w:shd w:val="clear" w:color="auto" w:fill="D9D9D9" w:themeFill="background1" w:themeFillShade="D9"/>
            <w:vAlign w:val="center"/>
          </w:tcPr>
          <w:p w14:paraId="11E85945" w14:textId="77777777" w:rsidR="004E5CDC" w:rsidRPr="00EC73EC" w:rsidRDefault="004E5CDC" w:rsidP="00A9624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EC73EC">
              <w:rPr>
                <w:rFonts w:ascii="Arial" w:hAnsi="Arial" w:cs="Arial"/>
                <w:b/>
                <w:sz w:val="20"/>
                <w:szCs w:val="20"/>
              </w:rPr>
              <w:t>Date:</w:t>
            </w:r>
          </w:p>
        </w:tc>
        <w:tc>
          <w:tcPr>
            <w:tcW w:w="2021" w:type="dxa"/>
            <w:vAlign w:val="center"/>
          </w:tcPr>
          <w:p w14:paraId="19B564F1" w14:textId="77777777" w:rsidR="004E5CDC" w:rsidRPr="00EC73EC" w:rsidRDefault="004E5CDC" w:rsidP="00A9624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7048F823" w14:textId="77777777" w:rsidR="00A96241" w:rsidRDefault="00A96241" w:rsidP="00A96241">
      <w:pPr>
        <w:spacing w:after="0"/>
        <w:rPr>
          <w:rFonts w:ascii="Arial" w:hAnsi="Arial" w:cs="Arial"/>
          <w:b/>
        </w:rPr>
      </w:pPr>
    </w:p>
    <w:p w14:paraId="040C4325" w14:textId="77777777" w:rsidR="00B5067F" w:rsidRDefault="00B5067F" w:rsidP="00A96241">
      <w:pPr>
        <w:spacing w:after="0"/>
        <w:rPr>
          <w:rFonts w:ascii="Arial" w:hAnsi="Arial" w:cs="Arial"/>
          <w:b/>
        </w:rPr>
      </w:pPr>
    </w:p>
    <w:p w14:paraId="5D083675" w14:textId="77777777" w:rsidR="00B5067F" w:rsidRPr="00C930E6" w:rsidRDefault="00B5067F" w:rsidP="00A96241">
      <w:pPr>
        <w:spacing w:after="0"/>
        <w:rPr>
          <w:rFonts w:ascii="Arial" w:hAnsi="Arial" w:cs="Arial"/>
          <w:b/>
        </w:rPr>
      </w:pPr>
    </w:p>
    <w:tbl>
      <w:tblPr>
        <w:tblW w:w="96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487"/>
        <w:gridCol w:w="744"/>
        <w:gridCol w:w="744"/>
        <w:gridCol w:w="744"/>
        <w:gridCol w:w="887"/>
      </w:tblGrid>
      <w:tr w:rsidR="00A96241" w:rsidRPr="00C930E6" w14:paraId="32F4CEBF" w14:textId="77777777" w:rsidTr="004E5CDC">
        <w:tc>
          <w:tcPr>
            <w:tcW w:w="9606" w:type="dxa"/>
            <w:gridSpan w:val="5"/>
            <w:shd w:val="clear" w:color="auto" w:fill="BFBFBF"/>
          </w:tcPr>
          <w:p w14:paraId="3A643FEA" w14:textId="77777777" w:rsidR="00A96241" w:rsidRPr="00C930E6" w:rsidRDefault="00A96241" w:rsidP="00A96241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C930E6">
              <w:rPr>
                <w:rFonts w:ascii="Arial" w:hAnsi="Arial" w:cs="Arial"/>
                <w:b/>
              </w:rPr>
              <w:lastRenderedPageBreak/>
              <w:t xml:space="preserve">SECTION </w:t>
            </w:r>
            <w:r>
              <w:rPr>
                <w:rFonts w:ascii="Arial" w:hAnsi="Arial" w:cs="Arial"/>
                <w:b/>
              </w:rPr>
              <w:t>D</w:t>
            </w:r>
            <w:r w:rsidRPr="00C930E6">
              <w:rPr>
                <w:rFonts w:ascii="Arial" w:hAnsi="Arial" w:cs="Arial"/>
                <w:b/>
              </w:rPr>
              <w:t xml:space="preserve">: </w:t>
            </w:r>
            <w:r>
              <w:rPr>
                <w:rFonts w:ascii="Arial" w:hAnsi="Arial" w:cs="Arial"/>
                <w:b/>
              </w:rPr>
              <w:t>Meeting of Requirements for the Degree</w:t>
            </w:r>
          </w:p>
        </w:tc>
      </w:tr>
      <w:tr w:rsidR="00A96241" w:rsidRPr="00C930E6" w14:paraId="32FDC47F" w14:textId="77777777" w:rsidTr="00B144D8">
        <w:trPr>
          <w:trHeight w:val="458"/>
        </w:trPr>
        <w:tc>
          <w:tcPr>
            <w:tcW w:w="6487" w:type="dxa"/>
            <w:shd w:val="clear" w:color="auto" w:fill="D9D9D9"/>
            <w:vAlign w:val="center"/>
          </w:tcPr>
          <w:p w14:paraId="74AC4DF3" w14:textId="77777777" w:rsidR="00A96241" w:rsidRDefault="00F402C5" w:rsidP="00A9624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hesis submitted through Turn-It-In</w:t>
            </w:r>
          </w:p>
        </w:tc>
        <w:tc>
          <w:tcPr>
            <w:tcW w:w="744" w:type="dxa"/>
            <w:shd w:val="clear" w:color="auto" w:fill="D9D9D9"/>
            <w:vAlign w:val="center"/>
          </w:tcPr>
          <w:p w14:paraId="113757F2" w14:textId="77777777" w:rsidR="00A96241" w:rsidRPr="00EC73EC" w:rsidRDefault="00A96241" w:rsidP="00A9624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EC73EC">
              <w:rPr>
                <w:rFonts w:ascii="Arial" w:hAnsi="Arial" w:cs="Arial"/>
                <w:b/>
                <w:sz w:val="20"/>
                <w:szCs w:val="20"/>
              </w:rPr>
              <w:t>Yes</w:t>
            </w:r>
          </w:p>
        </w:tc>
        <w:tc>
          <w:tcPr>
            <w:tcW w:w="744" w:type="dxa"/>
            <w:vAlign w:val="center"/>
          </w:tcPr>
          <w:p w14:paraId="13358B59" w14:textId="77777777" w:rsidR="00A96241" w:rsidRPr="00EC73EC" w:rsidRDefault="00A96241" w:rsidP="00A9624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44" w:type="dxa"/>
            <w:shd w:val="clear" w:color="auto" w:fill="D9D9D9"/>
            <w:vAlign w:val="center"/>
          </w:tcPr>
          <w:p w14:paraId="082FA429" w14:textId="77777777" w:rsidR="00A96241" w:rsidRPr="00EC73EC" w:rsidRDefault="00A96241" w:rsidP="00A9624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EC73EC">
              <w:rPr>
                <w:rFonts w:ascii="Arial" w:hAnsi="Arial" w:cs="Arial"/>
                <w:b/>
                <w:sz w:val="20"/>
                <w:szCs w:val="20"/>
              </w:rPr>
              <w:t>No</w:t>
            </w:r>
          </w:p>
        </w:tc>
        <w:tc>
          <w:tcPr>
            <w:tcW w:w="887" w:type="dxa"/>
            <w:vAlign w:val="center"/>
          </w:tcPr>
          <w:p w14:paraId="26B96FAB" w14:textId="77777777" w:rsidR="00A96241" w:rsidRPr="00EC73EC" w:rsidRDefault="00A96241" w:rsidP="00A9624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F402C5" w:rsidRPr="00C930E6" w14:paraId="0CC91AD2" w14:textId="77777777" w:rsidTr="00F402C5">
        <w:trPr>
          <w:trHeight w:val="458"/>
        </w:trPr>
        <w:tc>
          <w:tcPr>
            <w:tcW w:w="6487" w:type="dxa"/>
            <w:shd w:val="clear" w:color="auto" w:fill="D9D9D9"/>
            <w:vAlign w:val="center"/>
          </w:tcPr>
          <w:p w14:paraId="4C67F9A7" w14:textId="77777777" w:rsidR="00F402C5" w:rsidRDefault="00F402C5" w:rsidP="00E17BA3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ll corrections have been made and a letter specifying the corrections made has been submitted</w:t>
            </w:r>
          </w:p>
        </w:tc>
        <w:tc>
          <w:tcPr>
            <w:tcW w:w="744" w:type="dxa"/>
            <w:shd w:val="clear" w:color="auto" w:fill="D9D9D9"/>
            <w:vAlign w:val="center"/>
          </w:tcPr>
          <w:p w14:paraId="4BE15A60" w14:textId="77777777" w:rsidR="00F402C5" w:rsidRPr="00EC73EC" w:rsidRDefault="00F402C5" w:rsidP="00E17BA3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EC73EC">
              <w:rPr>
                <w:rFonts w:ascii="Arial" w:hAnsi="Arial" w:cs="Arial"/>
                <w:b/>
                <w:sz w:val="20"/>
                <w:szCs w:val="20"/>
              </w:rPr>
              <w:t>Yes</w:t>
            </w:r>
          </w:p>
        </w:tc>
        <w:tc>
          <w:tcPr>
            <w:tcW w:w="744" w:type="dxa"/>
            <w:vAlign w:val="center"/>
          </w:tcPr>
          <w:p w14:paraId="1F55057F" w14:textId="77777777" w:rsidR="00F402C5" w:rsidRPr="00EC73EC" w:rsidRDefault="00F402C5" w:rsidP="00E17BA3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44" w:type="dxa"/>
            <w:shd w:val="clear" w:color="auto" w:fill="D9D9D9"/>
            <w:vAlign w:val="center"/>
          </w:tcPr>
          <w:p w14:paraId="1BC08CD7" w14:textId="77777777" w:rsidR="00F402C5" w:rsidRPr="00EC73EC" w:rsidRDefault="00F402C5" w:rsidP="00E17BA3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EC73EC">
              <w:rPr>
                <w:rFonts w:ascii="Arial" w:hAnsi="Arial" w:cs="Arial"/>
                <w:b/>
                <w:sz w:val="20"/>
                <w:szCs w:val="20"/>
              </w:rPr>
              <w:t>No</w:t>
            </w:r>
          </w:p>
        </w:tc>
        <w:tc>
          <w:tcPr>
            <w:tcW w:w="887" w:type="dxa"/>
            <w:shd w:val="clear" w:color="auto" w:fill="F2F2F2"/>
            <w:vAlign w:val="center"/>
          </w:tcPr>
          <w:p w14:paraId="44E7D452" w14:textId="77777777" w:rsidR="00F402C5" w:rsidRPr="00EC73EC" w:rsidRDefault="00F402C5" w:rsidP="00E17BA3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F402C5" w:rsidRPr="00C930E6" w14:paraId="75B9C672" w14:textId="77777777" w:rsidTr="00F402C5">
        <w:trPr>
          <w:trHeight w:val="458"/>
        </w:trPr>
        <w:tc>
          <w:tcPr>
            <w:tcW w:w="6487" w:type="dxa"/>
            <w:shd w:val="clear" w:color="auto" w:fill="D9D9D9"/>
            <w:vAlign w:val="center"/>
          </w:tcPr>
          <w:p w14:paraId="1A169347" w14:textId="77777777" w:rsidR="00F402C5" w:rsidRDefault="00F402C5" w:rsidP="00267B3D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267B3D">
              <w:rPr>
                <w:rFonts w:ascii="Arial" w:hAnsi="Arial" w:cs="Arial"/>
                <w:b/>
                <w:sz w:val="20"/>
                <w:szCs w:val="20"/>
              </w:rPr>
              <w:t xml:space="preserve">Proof of </w:t>
            </w:r>
            <w:r w:rsidR="00267B3D" w:rsidRPr="00267B3D">
              <w:rPr>
                <w:rFonts w:ascii="Arial" w:hAnsi="Arial" w:cs="Arial"/>
                <w:b/>
                <w:sz w:val="20"/>
                <w:szCs w:val="20"/>
                <w:u w:val="single"/>
              </w:rPr>
              <w:t>two</w:t>
            </w:r>
            <w:r w:rsidR="00267B3D" w:rsidRPr="00267B3D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267B3D">
              <w:rPr>
                <w:rFonts w:ascii="Arial" w:hAnsi="Arial" w:cs="Arial"/>
                <w:b/>
                <w:sz w:val="20"/>
                <w:szCs w:val="20"/>
              </w:rPr>
              <w:t>accredited research output</w:t>
            </w:r>
            <w:r w:rsidR="00267B3D" w:rsidRPr="00267B3D">
              <w:rPr>
                <w:rFonts w:ascii="Arial" w:hAnsi="Arial" w:cs="Arial"/>
                <w:b/>
                <w:sz w:val="20"/>
                <w:szCs w:val="20"/>
              </w:rPr>
              <w:t>s</w:t>
            </w:r>
            <w:r w:rsidRPr="00267B3D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4267BC" w:rsidRPr="00267B3D">
              <w:rPr>
                <w:rFonts w:ascii="Arial" w:hAnsi="Arial" w:cs="Arial"/>
                <w:b/>
                <w:sz w:val="20"/>
                <w:szCs w:val="20"/>
              </w:rPr>
              <w:t xml:space="preserve">in publishable format </w:t>
            </w:r>
            <w:r w:rsidRPr="00267B3D">
              <w:rPr>
                <w:rFonts w:ascii="Arial" w:hAnsi="Arial" w:cs="Arial"/>
                <w:b/>
                <w:sz w:val="20"/>
                <w:szCs w:val="20"/>
              </w:rPr>
              <w:t>has been submitted</w:t>
            </w:r>
          </w:p>
        </w:tc>
        <w:tc>
          <w:tcPr>
            <w:tcW w:w="744" w:type="dxa"/>
            <w:shd w:val="clear" w:color="auto" w:fill="D9D9D9"/>
            <w:vAlign w:val="center"/>
          </w:tcPr>
          <w:p w14:paraId="6F1CCBFA" w14:textId="77777777" w:rsidR="00F402C5" w:rsidRPr="00EC73EC" w:rsidRDefault="00F402C5" w:rsidP="00E17BA3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EC73EC">
              <w:rPr>
                <w:rFonts w:ascii="Arial" w:hAnsi="Arial" w:cs="Arial"/>
                <w:b/>
                <w:sz w:val="20"/>
                <w:szCs w:val="20"/>
              </w:rPr>
              <w:t>Yes</w:t>
            </w:r>
          </w:p>
        </w:tc>
        <w:tc>
          <w:tcPr>
            <w:tcW w:w="744" w:type="dxa"/>
            <w:vAlign w:val="center"/>
          </w:tcPr>
          <w:p w14:paraId="3ECA3712" w14:textId="77777777" w:rsidR="00F402C5" w:rsidRPr="00EC73EC" w:rsidRDefault="00F402C5" w:rsidP="00E17BA3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44" w:type="dxa"/>
            <w:shd w:val="clear" w:color="auto" w:fill="D9D9D9"/>
            <w:vAlign w:val="center"/>
          </w:tcPr>
          <w:p w14:paraId="6EAF941D" w14:textId="77777777" w:rsidR="00F402C5" w:rsidRPr="00EC73EC" w:rsidRDefault="00F402C5" w:rsidP="00E17BA3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EC73EC">
              <w:rPr>
                <w:rFonts w:ascii="Arial" w:hAnsi="Arial" w:cs="Arial"/>
                <w:b/>
                <w:sz w:val="20"/>
                <w:szCs w:val="20"/>
              </w:rPr>
              <w:t>No</w:t>
            </w:r>
          </w:p>
        </w:tc>
        <w:tc>
          <w:tcPr>
            <w:tcW w:w="887" w:type="dxa"/>
            <w:shd w:val="clear" w:color="auto" w:fill="F2F2F2"/>
            <w:vAlign w:val="center"/>
          </w:tcPr>
          <w:p w14:paraId="60D20FEC" w14:textId="77777777" w:rsidR="00F402C5" w:rsidRPr="00EC73EC" w:rsidRDefault="00F402C5" w:rsidP="00E17BA3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F402C5" w:rsidRPr="00C930E6" w14:paraId="32A618BE" w14:textId="77777777" w:rsidTr="00B144D8">
        <w:trPr>
          <w:trHeight w:val="458"/>
        </w:trPr>
        <w:tc>
          <w:tcPr>
            <w:tcW w:w="6487" w:type="dxa"/>
            <w:shd w:val="clear" w:color="auto" w:fill="D9D9D9"/>
            <w:vAlign w:val="center"/>
          </w:tcPr>
          <w:p w14:paraId="72FEEAF6" w14:textId="77777777" w:rsidR="00F402C5" w:rsidRDefault="00F402C5" w:rsidP="00E17BA3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rticle</w:t>
            </w:r>
            <w:r w:rsidR="00267B3D">
              <w:rPr>
                <w:rFonts w:ascii="Arial" w:hAnsi="Arial" w:cs="Arial"/>
                <w:b/>
                <w:sz w:val="20"/>
                <w:szCs w:val="20"/>
              </w:rPr>
              <w:t>s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submitted through Turn-It-In</w:t>
            </w:r>
          </w:p>
        </w:tc>
        <w:tc>
          <w:tcPr>
            <w:tcW w:w="744" w:type="dxa"/>
            <w:shd w:val="clear" w:color="auto" w:fill="D9D9D9"/>
            <w:vAlign w:val="center"/>
          </w:tcPr>
          <w:p w14:paraId="3888E0C5" w14:textId="77777777" w:rsidR="00F402C5" w:rsidRPr="00EC73EC" w:rsidRDefault="00F402C5" w:rsidP="00E17BA3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EC73EC">
              <w:rPr>
                <w:rFonts w:ascii="Arial" w:hAnsi="Arial" w:cs="Arial"/>
                <w:b/>
                <w:sz w:val="20"/>
                <w:szCs w:val="20"/>
              </w:rPr>
              <w:t>Yes</w:t>
            </w:r>
          </w:p>
        </w:tc>
        <w:tc>
          <w:tcPr>
            <w:tcW w:w="744" w:type="dxa"/>
            <w:vAlign w:val="center"/>
          </w:tcPr>
          <w:p w14:paraId="7623B3B7" w14:textId="77777777" w:rsidR="00F402C5" w:rsidRPr="00EC73EC" w:rsidRDefault="00F402C5" w:rsidP="00E17BA3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44" w:type="dxa"/>
            <w:shd w:val="clear" w:color="auto" w:fill="D9D9D9"/>
            <w:vAlign w:val="center"/>
          </w:tcPr>
          <w:p w14:paraId="52B25EA1" w14:textId="77777777" w:rsidR="00F402C5" w:rsidRPr="00EC73EC" w:rsidRDefault="00F402C5" w:rsidP="00E17BA3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EC73EC">
              <w:rPr>
                <w:rFonts w:ascii="Arial" w:hAnsi="Arial" w:cs="Arial"/>
                <w:b/>
                <w:sz w:val="20"/>
                <w:szCs w:val="20"/>
              </w:rPr>
              <w:t>No</w:t>
            </w:r>
          </w:p>
        </w:tc>
        <w:tc>
          <w:tcPr>
            <w:tcW w:w="887" w:type="dxa"/>
            <w:tcBorders>
              <w:bottom w:val="single" w:sz="4" w:space="0" w:color="000000"/>
            </w:tcBorders>
            <w:shd w:val="clear" w:color="auto" w:fill="F2F2F2"/>
            <w:vAlign w:val="center"/>
          </w:tcPr>
          <w:p w14:paraId="1FE516BD" w14:textId="77777777" w:rsidR="00F402C5" w:rsidRPr="00EC73EC" w:rsidRDefault="00F402C5" w:rsidP="00E17BA3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65FC6349" w14:textId="77777777" w:rsidR="00A96241" w:rsidRPr="00C930E6" w:rsidRDefault="00A96241" w:rsidP="00A96241">
      <w:pPr>
        <w:spacing w:after="0"/>
        <w:rPr>
          <w:rFonts w:ascii="Arial" w:hAnsi="Arial" w:cs="Arial"/>
          <w:b/>
        </w:rPr>
      </w:pPr>
    </w:p>
    <w:tbl>
      <w:tblPr>
        <w:tblW w:w="96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6487"/>
        <w:gridCol w:w="3119"/>
      </w:tblGrid>
      <w:tr w:rsidR="00A96241" w:rsidRPr="00C930E6" w14:paraId="422F1EBF" w14:textId="77777777" w:rsidTr="004E5CDC">
        <w:tc>
          <w:tcPr>
            <w:tcW w:w="9606" w:type="dxa"/>
            <w:gridSpan w:val="2"/>
            <w:tcBorders>
              <w:bottom w:val="single" w:sz="4" w:space="0" w:color="000000"/>
            </w:tcBorders>
            <w:shd w:val="clear" w:color="auto" w:fill="BFBFBF"/>
          </w:tcPr>
          <w:p w14:paraId="1E79D00C" w14:textId="77777777" w:rsidR="00A96241" w:rsidRPr="00C930E6" w:rsidRDefault="00A96241" w:rsidP="00A96241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C930E6">
              <w:rPr>
                <w:rFonts w:ascii="Arial" w:hAnsi="Arial" w:cs="Arial"/>
                <w:b/>
              </w:rPr>
              <w:t xml:space="preserve">SECTION </w:t>
            </w:r>
            <w:r>
              <w:rPr>
                <w:rFonts w:ascii="Arial" w:hAnsi="Arial" w:cs="Arial"/>
                <w:b/>
              </w:rPr>
              <w:t>E</w:t>
            </w:r>
            <w:r w:rsidRPr="00C930E6">
              <w:rPr>
                <w:rFonts w:ascii="Arial" w:hAnsi="Arial" w:cs="Arial"/>
                <w:b/>
              </w:rPr>
              <w:t xml:space="preserve">: </w:t>
            </w:r>
            <w:r>
              <w:rPr>
                <w:rFonts w:ascii="Arial" w:hAnsi="Arial" w:cs="Arial"/>
                <w:b/>
              </w:rPr>
              <w:t>Faculty Approval of the Assessment Results</w:t>
            </w:r>
          </w:p>
        </w:tc>
      </w:tr>
      <w:tr w:rsidR="00A96241" w:rsidRPr="00C930E6" w14:paraId="0B2C1322" w14:textId="77777777" w:rsidTr="00B144D8">
        <w:trPr>
          <w:trHeight w:val="458"/>
        </w:trPr>
        <w:tc>
          <w:tcPr>
            <w:tcW w:w="6487" w:type="dxa"/>
            <w:shd w:val="clear" w:color="auto" w:fill="D9D9D9"/>
            <w:vAlign w:val="center"/>
          </w:tcPr>
          <w:p w14:paraId="24BB5CAE" w14:textId="77777777" w:rsidR="00A96241" w:rsidRDefault="004E5CDC" w:rsidP="00A9624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upervisor’s s</w:t>
            </w:r>
            <w:r w:rsidR="00A96241">
              <w:rPr>
                <w:rFonts w:ascii="Arial" w:hAnsi="Arial" w:cs="Arial"/>
                <w:b/>
                <w:sz w:val="20"/>
                <w:szCs w:val="20"/>
              </w:rPr>
              <w:t>ignature:</w:t>
            </w:r>
          </w:p>
        </w:tc>
        <w:tc>
          <w:tcPr>
            <w:tcW w:w="3119" w:type="dxa"/>
            <w:shd w:val="clear" w:color="auto" w:fill="D9D9D9"/>
            <w:vAlign w:val="center"/>
          </w:tcPr>
          <w:p w14:paraId="42DF4A24" w14:textId="77777777" w:rsidR="00A96241" w:rsidRPr="00D82457" w:rsidRDefault="00A96241" w:rsidP="00A9624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D82457">
              <w:rPr>
                <w:rFonts w:ascii="Arial" w:hAnsi="Arial" w:cs="Arial"/>
                <w:b/>
                <w:sz w:val="20"/>
                <w:szCs w:val="20"/>
              </w:rPr>
              <w:t>Date:</w:t>
            </w:r>
          </w:p>
        </w:tc>
      </w:tr>
      <w:tr w:rsidR="00A96241" w:rsidRPr="00C930E6" w14:paraId="4E98D2E1" w14:textId="77777777" w:rsidTr="004E5CDC">
        <w:trPr>
          <w:trHeight w:val="458"/>
        </w:trPr>
        <w:tc>
          <w:tcPr>
            <w:tcW w:w="6487" w:type="dxa"/>
            <w:tcBorders>
              <w:bottom w:val="single" w:sz="4" w:space="0" w:color="000000"/>
            </w:tcBorders>
            <w:shd w:val="clear" w:color="auto" w:fill="FFFFFF"/>
            <w:vAlign w:val="center"/>
          </w:tcPr>
          <w:p w14:paraId="34E6C0D7" w14:textId="77777777" w:rsidR="00A96241" w:rsidRDefault="00A96241" w:rsidP="00A9624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19" w:type="dxa"/>
            <w:tcBorders>
              <w:bottom w:val="single" w:sz="4" w:space="0" w:color="000000"/>
            </w:tcBorders>
            <w:shd w:val="clear" w:color="auto" w:fill="FFFFFF"/>
            <w:vAlign w:val="center"/>
          </w:tcPr>
          <w:p w14:paraId="1380C882" w14:textId="77777777" w:rsidR="00A96241" w:rsidRPr="004E5CDC" w:rsidRDefault="00A96241" w:rsidP="00A9624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A96241" w:rsidRPr="00C930E6" w14:paraId="050E12C7" w14:textId="77777777" w:rsidTr="00B144D8">
        <w:trPr>
          <w:trHeight w:val="458"/>
        </w:trPr>
        <w:tc>
          <w:tcPr>
            <w:tcW w:w="6487" w:type="dxa"/>
            <w:shd w:val="clear" w:color="auto" w:fill="D9D9D9"/>
            <w:vAlign w:val="center"/>
          </w:tcPr>
          <w:p w14:paraId="57DEEFA8" w14:textId="77777777" w:rsidR="00A96241" w:rsidRDefault="004E5CDC" w:rsidP="00A9624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HoD’s</w:t>
            </w:r>
            <w:proofErr w:type="spellEnd"/>
            <w:r w:rsidR="00C02A63">
              <w:rPr>
                <w:rFonts w:ascii="Arial" w:hAnsi="Arial" w:cs="Arial"/>
                <w:b/>
                <w:sz w:val="20"/>
                <w:szCs w:val="20"/>
              </w:rPr>
              <w:t>/ NAC’s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s</w:t>
            </w:r>
            <w:r w:rsidR="00A96241">
              <w:rPr>
                <w:rFonts w:ascii="Arial" w:hAnsi="Arial" w:cs="Arial"/>
                <w:b/>
                <w:sz w:val="20"/>
                <w:szCs w:val="20"/>
              </w:rPr>
              <w:t>ignature:</w:t>
            </w:r>
          </w:p>
        </w:tc>
        <w:tc>
          <w:tcPr>
            <w:tcW w:w="3119" w:type="dxa"/>
            <w:shd w:val="clear" w:color="auto" w:fill="D9D9D9"/>
            <w:vAlign w:val="center"/>
          </w:tcPr>
          <w:p w14:paraId="1E9CEBC8" w14:textId="77777777" w:rsidR="00A96241" w:rsidRPr="00D82457" w:rsidRDefault="00A96241" w:rsidP="00A9624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D82457">
              <w:rPr>
                <w:rFonts w:ascii="Arial" w:hAnsi="Arial" w:cs="Arial"/>
                <w:b/>
                <w:sz w:val="20"/>
                <w:szCs w:val="20"/>
              </w:rPr>
              <w:t>Date:</w:t>
            </w:r>
          </w:p>
        </w:tc>
      </w:tr>
      <w:tr w:rsidR="00A96241" w:rsidRPr="00C930E6" w14:paraId="7D93F7F1" w14:textId="77777777" w:rsidTr="004E5CDC">
        <w:trPr>
          <w:trHeight w:val="458"/>
        </w:trPr>
        <w:tc>
          <w:tcPr>
            <w:tcW w:w="6487" w:type="dxa"/>
            <w:shd w:val="clear" w:color="auto" w:fill="FFFFFF"/>
            <w:vAlign w:val="center"/>
          </w:tcPr>
          <w:p w14:paraId="07F31BD6" w14:textId="77777777" w:rsidR="00A96241" w:rsidRDefault="00A96241" w:rsidP="00B269A4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19" w:type="dxa"/>
            <w:shd w:val="clear" w:color="auto" w:fill="FFFFFF"/>
            <w:vAlign w:val="center"/>
          </w:tcPr>
          <w:p w14:paraId="147F956B" w14:textId="77777777" w:rsidR="00A96241" w:rsidRPr="004E5CDC" w:rsidRDefault="00A96241" w:rsidP="00A9624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4E5CDC" w:rsidRPr="00C930E6" w14:paraId="7E2F2E30" w14:textId="77777777" w:rsidTr="00B144D8">
        <w:trPr>
          <w:trHeight w:val="458"/>
        </w:trPr>
        <w:tc>
          <w:tcPr>
            <w:tcW w:w="6487" w:type="dxa"/>
            <w:shd w:val="clear" w:color="auto" w:fill="D9D9D9"/>
            <w:vAlign w:val="center"/>
          </w:tcPr>
          <w:p w14:paraId="309BE318" w14:textId="77777777" w:rsidR="004E5CDC" w:rsidRDefault="004E5CDC" w:rsidP="00B144D8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Chair of FHDC/FHDAC’s signature:</w:t>
            </w:r>
          </w:p>
        </w:tc>
        <w:tc>
          <w:tcPr>
            <w:tcW w:w="3119" w:type="dxa"/>
            <w:shd w:val="clear" w:color="auto" w:fill="D9D9D9"/>
            <w:vAlign w:val="center"/>
          </w:tcPr>
          <w:p w14:paraId="6763E403" w14:textId="77777777" w:rsidR="004E5CDC" w:rsidRPr="00D82457" w:rsidRDefault="004E5CDC" w:rsidP="00B144D8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D82457">
              <w:rPr>
                <w:rFonts w:ascii="Arial" w:hAnsi="Arial" w:cs="Arial"/>
                <w:b/>
                <w:sz w:val="20"/>
                <w:szCs w:val="20"/>
              </w:rPr>
              <w:t>Date:</w:t>
            </w:r>
          </w:p>
        </w:tc>
      </w:tr>
      <w:tr w:rsidR="004E5CDC" w:rsidRPr="00C930E6" w14:paraId="32C32416" w14:textId="77777777" w:rsidTr="004E5CDC">
        <w:trPr>
          <w:trHeight w:val="458"/>
        </w:trPr>
        <w:tc>
          <w:tcPr>
            <w:tcW w:w="6487" w:type="dxa"/>
            <w:shd w:val="clear" w:color="auto" w:fill="FFFFFF"/>
            <w:vAlign w:val="center"/>
          </w:tcPr>
          <w:p w14:paraId="730BE53D" w14:textId="77777777" w:rsidR="004E5CDC" w:rsidRDefault="004E5CDC" w:rsidP="00A9624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19" w:type="dxa"/>
            <w:shd w:val="clear" w:color="auto" w:fill="FFFFFF"/>
            <w:vAlign w:val="center"/>
          </w:tcPr>
          <w:p w14:paraId="2A665477" w14:textId="77777777" w:rsidR="004E5CDC" w:rsidRPr="004E5CDC" w:rsidRDefault="004E5CDC" w:rsidP="00A9624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4E5CDC" w:rsidRPr="00C930E6" w14:paraId="301AA267" w14:textId="77777777" w:rsidTr="00B144D8">
        <w:trPr>
          <w:trHeight w:val="458"/>
        </w:trPr>
        <w:tc>
          <w:tcPr>
            <w:tcW w:w="6487" w:type="dxa"/>
            <w:shd w:val="clear" w:color="auto" w:fill="D9D9D9"/>
            <w:vAlign w:val="center"/>
          </w:tcPr>
          <w:p w14:paraId="034C2515" w14:textId="77777777" w:rsidR="004E5CDC" w:rsidRDefault="004E5CDC" w:rsidP="00B144D8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Dean’s signature:</w:t>
            </w:r>
          </w:p>
        </w:tc>
        <w:tc>
          <w:tcPr>
            <w:tcW w:w="3119" w:type="dxa"/>
            <w:shd w:val="clear" w:color="auto" w:fill="D9D9D9"/>
            <w:vAlign w:val="center"/>
          </w:tcPr>
          <w:p w14:paraId="1B3735E0" w14:textId="77777777" w:rsidR="004E5CDC" w:rsidRPr="00D82457" w:rsidRDefault="004E5CDC" w:rsidP="00B144D8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D82457">
              <w:rPr>
                <w:rFonts w:ascii="Arial" w:hAnsi="Arial" w:cs="Arial"/>
                <w:b/>
                <w:sz w:val="20"/>
                <w:szCs w:val="20"/>
              </w:rPr>
              <w:t>Date:</w:t>
            </w:r>
          </w:p>
        </w:tc>
      </w:tr>
      <w:tr w:rsidR="004E5CDC" w:rsidRPr="00C930E6" w14:paraId="30F6828C" w14:textId="77777777" w:rsidTr="004E5CDC">
        <w:trPr>
          <w:trHeight w:val="458"/>
        </w:trPr>
        <w:tc>
          <w:tcPr>
            <w:tcW w:w="6487" w:type="dxa"/>
            <w:shd w:val="clear" w:color="auto" w:fill="FFFFFF"/>
            <w:vAlign w:val="center"/>
          </w:tcPr>
          <w:p w14:paraId="08D5139A" w14:textId="77777777" w:rsidR="004E5CDC" w:rsidRDefault="004E5CDC" w:rsidP="00A9624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19" w:type="dxa"/>
            <w:shd w:val="clear" w:color="auto" w:fill="FFFFFF"/>
            <w:vAlign w:val="center"/>
          </w:tcPr>
          <w:p w14:paraId="715DA7AD" w14:textId="77777777" w:rsidR="004E5CDC" w:rsidRPr="004E5CDC" w:rsidRDefault="004E5CDC" w:rsidP="00A9624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7BFB0182" w14:textId="77777777" w:rsidR="00A96241" w:rsidRPr="00C930E6" w:rsidRDefault="00A96241" w:rsidP="00A96241">
      <w:pPr>
        <w:rPr>
          <w:rFonts w:ascii="Arial" w:hAnsi="Arial" w:cs="Arial"/>
        </w:rPr>
      </w:pPr>
    </w:p>
    <w:p w14:paraId="6775D175" w14:textId="77777777" w:rsidR="008B0E36" w:rsidRDefault="008B0E36"/>
    <w:sectPr w:rsidR="008B0E36" w:rsidSect="00A96241">
      <w:footerReference w:type="default" r:id="rId9"/>
      <w:pgSz w:w="11907" w:h="16839" w:code="9"/>
      <w:pgMar w:top="851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E071089" w14:textId="77777777" w:rsidR="0083581E" w:rsidRDefault="0083581E">
      <w:pPr>
        <w:spacing w:after="0" w:line="240" w:lineRule="auto"/>
      </w:pPr>
      <w:r>
        <w:separator/>
      </w:r>
    </w:p>
  </w:endnote>
  <w:endnote w:type="continuationSeparator" w:id="0">
    <w:p w14:paraId="326DA13F" w14:textId="77777777" w:rsidR="0083581E" w:rsidRDefault="008358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07CE32" w14:textId="5ADFE6ED" w:rsidR="00A96241" w:rsidRPr="00C54D63" w:rsidRDefault="00A96241">
    <w:pPr>
      <w:pStyle w:val="Footer"/>
      <w:jc w:val="center"/>
      <w:rPr>
        <w:rFonts w:ascii="Arial" w:hAnsi="Arial" w:cs="Arial"/>
        <w:sz w:val="22"/>
        <w:szCs w:val="22"/>
      </w:rPr>
    </w:pPr>
    <w:r w:rsidRPr="00C54D63">
      <w:rPr>
        <w:rFonts w:ascii="Arial" w:hAnsi="Arial" w:cs="Arial"/>
        <w:sz w:val="22"/>
        <w:szCs w:val="22"/>
      </w:rPr>
      <w:fldChar w:fldCharType="begin"/>
    </w:r>
    <w:r w:rsidRPr="00C54D63">
      <w:rPr>
        <w:rFonts w:ascii="Arial" w:hAnsi="Arial" w:cs="Arial"/>
        <w:sz w:val="22"/>
        <w:szCs w:val="22"/>
      </w:rPr>
      <w:instrText xml:space="preserve"> PAGE   \* MERGEFORMAT </w:instrText>
    </w:r>
    <w:r w:rsidRPr="00C54D63">
      <w:rPr>
        <w:rFonts w:ascii="Arial" w:hAnsi="Arial" w:cs="Arial"/>
        <w:sz w:val="22"/>
        <w:szCs w:val="22"/>
      </w:rPr>
      <w:fldChar w:fldCharType="separate"/>
    </w:r>
    <w:r w:rsidR="001F651E">
      <w:rPr>
        <w:rFonts w:ascii="Arial" w:hAnsi="Arial" w:cs="Arial"/>
        <w:noProof/>
        <w:sz w:val="22"/>
        <w:szCs w:val="22"/>
      </w:rPr>
      <w:t>3</w:t>
    </w:r>
    <w:r w:rsidRPr="00C54D63">
      <w:rPr>
        <w:rFonts w:ascii="Arial" w:hAnsi="Arial" w:cs="Arial"/>
        <w:noProof/>
        <w:sz w:val="22"/>
        <w:szCs w:val="22"/>
      </w:rPr>
      <w:fldChar w:fldCharType="end"/>
    </w:r>
  </w:p>
  <w:p w14:paraId="4E7E2888" w14:textId="77777777" w:rsidR="00A96241" w:rsidRPr="00134DBF" w:rsidRDefault="00A96241" w:rsidP="00A96241">
    <w:pPr>
      <w:pStyle w:val="Footer"/>
      <w:jc w:val="center"/>
      <w:rPr>
        <w:rFonts w:ascii="Arial" w:hAnsi="Arial" w:cs="Arial"/>
        <w:b/>
        <w:color w:val="7030A0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CDB067C" w14:textId="77777777" w:rsidR="0083581E" w:rsidRDefault="0083581E">
      <w:pPr>
        <w:spacing w:after="0" w:line="240" w:lineRule="auto"/>
      </w:pPr>
      <w:r>
        <w:separator/>
      </w:r>
    </w:p>
  </w:footnote>
  <w:footnote w:type="continuationSeparator" w:id="0">
    <w:p w14:paraId="027962FD" w14:textId="77777777" w:rsidR="0083581E" w:rsidRDefault="0083581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sLQwMrc0NTAyMjZR0lEKTi0uzszPAykwqgUA5fcxxywAAAA="/>
  </w:docVars>
  <w:rsids>
    <w:rsidRoot w:val="00A96241"/>
    <w:rsid w:val="000004CF"/>
    <w:rsid w:val="0001166B"/>
    <w:rsid w:val="00024835"/>
    <w:rsid w:val="00042327"/>
    <w:rsid w:val="00067C7C"/>
    <w:rsid w:val="000C010B"/>
    <w:rsid w:val="001463AE"/>
    <w:rsid w:val="001E2453"/>
    <w:rsid w:val="001F651E"/>
    <w:rsid w:val="001F721A"/>
    <w:rsid w:val="00233524"/>
    <w:rsid w:val="00252849"/>
    <w:rsid w:val="00267B3D"/>
    <w:rsid w:val="00286A75"/>
    <w:rsid w:val="002C3A88"/>
    <w:rsid w:val="002C3FD1"/>
    <w:rsid w:val="002E06A8"/>
    <w:rsid w:val="00315B03"/>
    <w:rsid w:val="003435C0"/>
    <w:rsid w:val="00357461"/>
    <w:rsid w:val="003644B3"/>
    <w:rsid w:val="003B2AEC"/>
    <w:rsid w:val="00417490"/>
    <w:rsid w:val="004267BC"/>
    <w:rsid w:val="004617CA"/>
    <w:rsid w:val="004E1733"/>
    <w:rsid w:val="004E5CDC"/>
    <w:rsid w:val="004F5ED3"/>
    <w:rsid w:val="00506014"/>
    <w:rsid w:val="00515F1C"/>
    <w:rsid w:val="00537C58"/>
    <w:rsid w:val="00557823"/>
    <w:rsid w:val="005A6317"/>
    <w:rsid w:val="005B31A2"/>
    <w:rsid w:val="006266CB"/>
    <w:rsid w:val="00633EB8"/>
    <w:rsid w:val="0065108F"/>
    <w:rsid w:val="006556C8"/>
    <w:rsid w:val="006740F5"/>
    <w:rsid w:val="00676C83"/>
    <w:rsid w:val="006D2340"/>
    <w:rsid w:val="006D52F6"/>
    <w:rsid w:val="006F3BF5"/>
    <w:rsid w:val="00706636"/>
    <w:rsid w:val="00726101"/>
    <w:rsid w:val="007A322E"/>
    <w:rsid w:val="007A4CEB"/>
    <w:rsid w:val="007D2FC4"/>
    <w:rsid w:val="007D379D"/>
    <w:rsid w:val="007E0711"/>
    <w:rsid w:val="007E7C3F"/>
    <w:rsid w:val="00824EB5"/>
    <w:rsid w:val="0083581E"/>
    <w:rsid w:val="00854B72"/>
    <w:rsid w:val="008A6E4E"/>
    <w:rsid w:val="008B0E36"/>
    <w:rsid w:val="00903995"/>
    <w:rsid w:val="00906044"/>
    <w:rsid w:val="00910825"/>
    <w:rsid w:val="00912E48"/>
    <w:rsid w:val="00924EEB"/>
    <w:rsid w:val="0092756A"/>
    <w:rsid w:val="00975344"/>
    <w:rsid w:val="009B1966"/>
    <w:rsid w:val="009C7D24"/>
    <w:rsid w:val="009D1407"/>
    <w:rsid w:val="009E7425"/>
    <w:rsid w:val="00A04B3B"/>
    <w:rsid w:val="00A12B58"/>
    <w:rsid w:val="00A14DE1"/>
    <w:rsid w:val="00A4558B"/>
    <w:rsid w:val="00A96241"/>
    <w:rsid w:val="00AA1D73"/>
    <w:rsid w:val="00AB513A"/>
    <w:rsid w:val="00B144D8"/>
    <w:rsid w:val="00B178E1"/>
    <w:rsid w:val="00B269A4"/>
    <w:rsid w:val="00B415DF"/>
    <w:rsid w:val="00B5067F"/>
    <w:rsid w:val="00B662FB"/>
    <w:rsid w:val="00B73143"/>
    <w:rsid w:val="00B75312"/>
    <w:rsid w:val="00B755B6"/>
    <w:rsid w:val="00BB7AAF"/>
    <w:rsid w:val="00C02A63"/>
    <w:rsid w:val="00C35905"/>
    <w:rsid w:val="00C73176"/>
    <w:rsid w:val="00C84017"/>
    <w:rsid w:val="00C94898"/>
    <w:rsid w:val="00CA5095"/>
    <w:rsid w:val="00CB2688"/>
    <w:rsid w:val="00CB6A32"/>
    <w:rsid w:val="00CE1161"/>
    <w:rsid w:val="00CF0F9A"/>
    <w:rsid w:val="00CF412A"/>
    <w:rsid w:val="00D36779"/>
    <w:rsid w:val="00D5337C"/>
    <w:rsid w:val="00D82457"/>
    <w:rsid w:val="00D87F92"/>
    <w:rsid w:val="00DA55CC"/>
    <w:rsid w:val="00DB7A45"/>
    <w:rsid w:val="00DC70A9"/>
    <w:rsid w:val="00DE1B28"/>
    <w:rsid w:val="00DE7DF6"/>
    <w:rsid w:val="00E06568"/>
    <w:rsid w:val="00E17BA3"/>
    <w:rsid w:val="00E234B0"/>
    <w:rsid w:val="00E235F3"/>
    <w:rsid w:val="00E56650"/>
    <w:rsid w:val="00E87F05"/>
    <w:rsid w:val="00EC73EC"/>
    <w:rsid w:val="00EC75EE"/>
    <w:rsid w:val="00F0081D"/>
    <w:rsid w:val="00F21136"/>
    <w:rsid w:val="00F26F65"/>
    <w:rsid w:val="00F402C5"/>
    <w:rsid w:val="00F4035B"/>
    <w:rsid w:val="00FB0B51"/>
    <w:rsid w:val="148BAF87"/>
    <w:rsid w:val="2B3BF3E5"/>
    <w:rsid w:val="2FCF907F"/>
    <w:rsid w:val="4EC94E01"/>
    <w:rsid w:val="703F11E9"/>
    <w:rsid w:val="7DCC56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F10E42"/>
  <w15:chartTrackingRefBased/>
  <w15:docId w15:val="{B97A2337-3B10-48B6-AD80-8DB8102D63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6241"/>
    <w:pPr>
      <w:spacing w:after="200" w:line="276" w:lineRule="auto"/>
    </w:pPr>
    <w:rPr>
      <w:rFonts w:eastAsia="Times New Roman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96241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A96241"/>
    <w:pPr>
      <w:tabs>
        <w:tab w:val="center" w:pos="4680"/>
        <w:tab w:val="right" w:pos="9360"/>
      </w:tabs>
      <w:spacing w:after="0" w:line="240" w:lineRule="auto"/>
    </w:pPr>
    <w:rPr>
      <w:sz w:val="20"/>
      <w:szCs w:val="20"/>
      <w:lang w:val="x-none" w:eastAsia="x-none"/>
    </w:rPr>
  </w:style>
  <w:style w:type="character" w:customStyle="1" w:styleId="FooterChar">
    <w:name w:val="Footer Char"/>
    <w:link w:val="Footer"/>
    <w:uiPriority w:val="99"/>
    <w:rsid w:val="00A96241"/>
    <w:rPr>
      <w:rFonts w:ascii="Calibri" w:eastAsia="Times New Roman" w:hAnsi="Calibri" w:cs="Times New Roman"/>
      <w:sz w:val="20"/>
      <w:szCs w:val="20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62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96241"/>
    <w:rPr>
      <w:rFonts w:ascii="Tahoma" w:eastAsia="Times New Roman" w:hAnsi="Tahoma" w:cs="Tahoma"/>
      <w:sz w:val="16"/>
      <w:szCs w:val="16"/>
      <w:lang w:val="en-US"/>
    </w:rPr>
  </w:style>
  <w:style w:type="character" w:styleId="CommentReference">
    <w:name w:val="annotation reference"/>
    <w:uiPriority w:val="99"/>
    <w:semiHidden/>
    <w:unhideWhenUsed/>
    <w:rsid w:val="007261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6101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726101"/>
    <w:rPr>
      <w:rFonts w:eastAsia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610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26101"/>
    <w:rPr>
      <w:rFonts w:eastAsia="Times New Roman"/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2BA495231FBBA45A84BF67EB10E66D1" ma:contentTypeVersion="10" ma:contentTypeDescription="Create a new document." ma:contentTypeScope="" ma:versionID="fd247027a1380156ad0276f87b394b76">
  <xsd:schema xmlns:xsd="http://www.w3.org/2001/XMLSchema" xmlns:xs="http://www.w3.org/2001/XMLSchema" xmlns:p="http://schemas.microsoft.com/office/2006/metadata/properties" xmlns:ns2="ec191d05-eae8-4bcb-80f7-3881d948818c" xmlns:ns3="876ef255-d9c4-4ebb-a9fb-d5d6dcb83a85" targetNamespace="http://schemas.microsoft.com/office/2006/metadata/properties" ma:root="true" ma:fieldsID="acb68853a26e2632ab3e0f15cbb57863" ns2:_="" ns3:_="">
    <xsd:import namespace="ec191d05-eae8-4bcb-80f7-3881d948818c"/>
    <xsd:import namespace="876ef255-d9c4-4ebb-a9fb-d5d6dcb83a8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191d05-eae8-4bcb-80f7-3881d94881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6ef255-d9c4-4ebb-a9fb-d5d6dcb83a8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18B5E97-1B8B-41E3-8755-4B93A04440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191d05-eae8-4bcb-80f7-3881d948818c"/>
    <ds:schemaRef ds:uri="876ef255-d9c4-4ebb-a9fb-d5d6dcb83a8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00C9A01-7F08-47D5-9EF7-85F6B1CE24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3</Pages>
  <Words>318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Johannesburg</Company>
  <LinksUpToDate>false</LinksUpToDate>
  <CharactersWithSpaces>2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ff, Charlene</dc:creator>
  <cp:keywords/>
  <cp:lastModifiedBy>Jordaan, Rene</cp:lastModifiedBy>
  <cp:revision>34</cp:revision>
  <cp:lastPrinted>2015-11-19T16:00:00Z</cp:lastPrinted>
  <dcterms:created xsi:type="dcterms:W3CDTF">2021-12-06T11:12:00Z</dcterms:created>
  <dcterms:modified xsi:type="dcterms:W3CDTF">2024-05-23T07:18:00Z</dcterms:modified>
</cp:coreProperties>
</file>